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71CE058B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0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38F660CF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konaného dne </w:t>
      </w:r>
      <w:r w:rsidR="00D72F0E">
        <w:rPr>
          <w:rFonts w:ascii="Arial" w:hAnsi="Arial" w:cs="Arial"/>
          <w:b/>
        </w:rPr>
        <w:t>8</w:t>
      </w:r>
      <w:r w:rsidR="0018266A">
        <w:rPr>
          <w:rFonts w:ascii="Arial" w:hAnsi="Arial" w:cs="Arial"/>
          <w:b/>
        </w:rPr>
        <w:t>. 1</w:t>
      </w:r>
      <w:r w:rsidR="00D72F0E">
        <w:rPr>
          <w:rFonts w:ascii="Arial" w:hAnsi="Arial" w:cs="Arial"/>
          <w:b/>
        </w:rPr>
        <w:t>1</w:t>
      </w:r>
      <w:r w:rsidR="00444848">
        <w:rPr>
          <w:rFonts w:ascii="Arial" w:hAnsi="Arial" w:cs="Arial"/>
          <w:b/>
        </w:rPr>
        <w:t>. 2021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7912F2D9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18266A">
        <w:rPr>
          <w:rFonts w:ascii="Arial" w:hAnsi="Arial" w:cs="Arial"/>
        </w:rPr>
        <w:t>-</w:t>
      </w:r>
      <w:r w:rsidR="00070729">
        <w:rPr>
          <w:rFonts w:ascii="Arial" w:hAnsi="Arial" w:cs="Arial"/>
        </w:rPr>
        <w:t xml:space="preserve"> </w:t>
      </w:r>
      <w:r w:rsidR="00815BD3">
        <w:rPr>
          <w:rFonts w:ascii="Arial" w:hAnsi="Arial" w:cs="Arial"/>
        </w:rPr>
        <w:t>Petr Nečas,</w:t>
      </w:r>
      <w:r w:rsidR="00070729">
        <w:rPr>
          <w:rFonts w:ascii="Arial" w:hAnsi="Arial" w:cs="Arial"/>
        </w:rPr>
        <w:t xml:space="preserve"> Jan</w:t>
      </w:r>
      <w:r w:rsidR="00815BD3">
        <w:rPr>
          <w:rFonts w:ascii="Arial" w:hAnsi="Arial" w:cs="Arial"/>
        </w:rPr>
        <w:t>a</w:t>
      </w:r>
      <w:r w:rsidR="00070729">
        <w:rPr>
          <w:rFonts w:ascii="Arial" w:hAnsi="Arial" w:cs="Arial"/>
        </w:rPr>
        <w:t xml:space="preserve"> Sedlák</w:t>
      </w:r>
      <w:r w:rsidR="00815BD3">
        <w:rPr>
          <w:rFonts w:ascii="Arial" w:hAnsi="Arial" w:cs="Arial"/>
        </w:rPr>
        <w:t>ová</w:t>
      </w:r>
      <w:r w:rsidR="00070729">
        <w:rPr>
          <w:rFonts w:ascii="Arial" w:hAnsi="Arial" w:cs="Arial"/>
        </w:rPr>
        <w:t xml:space="preserve"> </w:t>
      </w:r>
    </w:p>
    <w:p w14:paraId="4FE9AAF4" w14:textId="2AC8DCBD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070729">
        <w:rPr>
          <w:rFonts w:ascii="Arial" w:hAnsi="Arial" w:cs="Arial"/>
        </w:rPr>
        <w:t xml:space="preserve">zástupci rybářů </w:t>
      </w:r>
      <w:r w:rsidR="007E4805">
        <w:rPr>
          <w:rFonts w:ascii="Arial" w:hAnsi="Arial" w:cs="Arial"/>
        </w:rPr>
        <w:t xml:space="preserve">(od 18:28) </w:t>
      </w:r>
      <w:r w:rsidR="00070729">
        <w:rPr>
          <w:rFonts w:ascii="Arial" w:hAnsi="Arial" w:cs="Arial"/>
        </w:rPr>
        <w:t xml:space="preserve">– p. Cerman, </w:t>
      </w:r>
      <w:proofErr w:type="spellStart"/>
      <w:r w:rsidR="00070729">
        <w:rPr>
          <w:rFonts w:ascii="Arial" w:hAnsi="Arial" w:cs="Arial"/>
        </w:rPr>
        <w:t>Kadla</w:t>
      </w:r>
      <w:proofErr w:type="spellEnd"/>
      <w:r w:rsidR="00070729">
        <w:rPr>
          <w:rFonts w:ascii="Arial" w:hAnsi="Arial" w:cs="Arial"/>
        </w:rPr>
        <w:t xml:space="preserve">, Vašíček 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0924A680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1.11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1</w:t>
      </w:r>
      <w:r w:rsidR="00B1742D" w:rsidRPr="000F30D9">
        <w:rPr>
          <w:rFonts w:ascii="Arial" w:hAnsi="Arial" w:cs="Arial"/>
        </w:rPr>
        <w:t xml:space="preserve"> do </w:t>
      </w:r>
      <w:r w:rsidR="00D72F0E">
        <w:rPr>
          <w:rFonts w:ascii="Arial" w:hAnsi="Arial" w:cs="Arial"/>
        </w:rPr>
        <w:t>8</w:t>
      </w:r>
      <w:r w:rsidR="0018266A">
        <w:rPr>
          <w:rFonts w:ascii="Arial" w:hAnsi="Arial" w:cs="Arial"/>
        </w:rPr>
        <w:t>. 1</w:t>
      </w:r>
      <w:r w:rsidR="00D72F0E">
        <w:rPr>
          <w:rFonts w:ascii="Arial" w:hAnsi="Arial" w:cs="Arial"/>
        </w:rPr>
        <w:t>1</w:t>
      </w:r>
      <w:r w:rsidR="00444848">
        <w:rPr>
          <w:rFonts w:ascii="Arial" w:hAnsi="Arial" w:cs="Arial"/>
        </w:rPr>
        <w:t>. 2021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749A8D7C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070729">
        <w:rPr>
          <w:rFonts w:ascii="Arial" w:hAnsi="Arial" w:cs="Arial"/>
        </w:rPr>
        <w:t>7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712C1FD6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D72F0E">
        <w:rPr>
          <w:rFonts w:ascii="Arial" w:hAnsi="Arial" w:cs="Arial"/>
        </w:rPr>
        <w:t>Jiřího Marka</w:t>
      </w:r>
      <w:r w:rsidRPr="000F30D9">
        <w:rPr>
          <w:rFonts w:ascii="Arial" w:hAnsi="Arial" w:cs="Arial"/>
        </w:rPr>
        <w:t>. Jako ověřovatele zápisu navrhl</w:t>
      </w:r>
      <w:r w:rsidR="0018266A">
        <w:rPr>
          <w:rFonts w:ascii="Arial" w:hAnsi="Arial" w:cs="Arial"/>
        </w:rPr>
        <w:t xml:space="preserve"> </w:t>
      </w:r>
      <w:r w:rsidR="00D72F0E">
        <w:rPr>
          <w:rFonts w:ascii="Arial" w:hAnsi="Arial" w:cs="Arial"/>
        </w:rPr>
        <w:t>Hanu</w:t>
      </w:r>
      <w:r w:rsidR="0018266A">
        <w:rPr>
          <w:rFonts w:ascii="Arial" w:hAnsi="Arial" w:cs="Arial"/>
        </w:rPr>
        <w:t xml:space="preserve"> Novotnou</w:t>
      </w:r>
      <w:r w:rsidR="00D72F0E">
        <w:rPr>
          <w:rFonts w:ascii="Arial" w:hAnsi="Arial" w:cs="Arial"/>
        </w:rPr>
        <w:t xml:space="preserve"> a Josefa Michalč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6832C960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444848">
        <w:rPr>
          <w:rFonts w:ascii="Arial" w:hAnsi="Arial" w:cs="Arial"/>
          <w:b/>
          <w:u w:val="single"/>
        </w:rPr>
        <w:t>1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547579BF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>městyse Medlov určuje zapisovatelem J</w:t>
      </w:r>
      <w:r w:rsidR="00D72F0E">
        <w:rPr>
          <w:rFonts w:ascii="Arial" w:hAnsi="Arial" w:cs="Arial"/>
          <w:b/>
          <w:i/>
        </w:rPr>
        <w:t>iřího Marka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Hanu </w:t>
      </w:r>
      <w:r w:rsidR="0018266A">
        <w:rPr>
          <w:rFonts w:ascii="Arial" w:hAnsi="Arial" w:cs="Arial"/>
          <w:b/>
          <w:i/>
        </w:rPr>
        <w:t>Novotnou</w:t>
      </w:r>
      <w:r w:rsidR="00D72F0E">
        <w:rPr>
          <w:rFonts w:ascii="Arial" w:hAnsi="Arial" w:cs="Arial"/>
          <w:b/>
          <w:i/>
        </w:rPr>
        <w:t xml:space="preserve"> a Josefa Michalčí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49E299F9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</w:t>
      </w:r>
      <w:proofErr w:type="gramStart"/>
      <w:r>
        <w:rPr>
          <w:rFonts w:ascii="Arial" w:hAnsi="Arial" w:cs="Arial"/>
          <w:b/>
        </w:rPr>
        <w:t>hlasování:  Pro</w:t>
      </w:r>
      <w:proofErr w:type="gramEnd"/>
      <w:r>
        <w:rPr>
          <w:rFonts w:ascii="Arial" w:hAnsi="Arial" w:cs="Arial"/>
          <w:b/>
        </w:rPr>
        <w:t xml:space="preserve">   </w:t>
      </w:r>
      <w:r w:rsidR="00070729">
        <w:rPr>
          <w:rFonts w:ascii="Arial" w:hAnsi="Arial" w:cs="Arial"/>
          <w:b/>
        </w:rPr>
        <w:t>7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1EBD88AD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1A4E27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7F300C50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2</w:t>
      </w:r>
      <w:r w:rsidR="00D72F0E">
        <w:rPr>
          <w:rFonts w:ascii="Arial" w:hAnsi="Arial" w:cs="Arial"/>
          <w:iCs/>
          <w:color w:val="FF0000"/>
          <w:u w:val="single"/>
        </w:rPr>
        <w:t>9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715FC21B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2</w:t>
      </w:r>
      <w:r w:rsidR="00D72F0E">
        <w:rPr>
          <w:rFonts w:ascii="Arial" w:hAnsi="Arial" w:cs="Arial"/>
        </w:rPr>
        <w:t>9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68311FB3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444848">
        <w:rPr>
          <w:rFonts w:ascii="Arial" w:hAnsi="Arial" w:cs="Arial"/>
          <w:b/>
          <w:u w:val="single"/>
        </w:rPr>
        <w:t>1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6BE5F90B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2</w:t>
      </w:r>
      <w:r w:rsidR="00D72F0E">
        <w:rPr>
          <w:rFonts w:ascii="Arial" w:hAnsi="Arial" w:cs="Arial"/>
          <w:b/>
          <w:i/>
        </w:rPr>
        <w:t>9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12376AEF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070729">
        <w:rPr>
          <w:rFonts w:ascii="Arial" w:hAnsi="Arial" w:cs="Arial"/>
          <w:b/>
        </w:rPr>
        <w:t>7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24302BDA" w14:textId="730DFC7B" w:rsidR="00A32D46" w:rsidRPr="00F67F58" w:rsidRDefault="00E80A26" w:rsidP="00F67F58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0297AE9" w14:textId="77777777" w:rsidR="00C83E6C" w:rsidRDefault="00C83E6C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4B38D11" w14:textId="77777777" w:rsidR="00C83E6C" w:rsidRDefault="00C83E6C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061785A6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FE1475">
        <w:rPr>
          <w:rFonts w:ascii="Arial" w:hAnsi="Arial" w:cs="Arial"/>
        </w:rPr>
        <w:t xml:space="preserve"> (příloha č. 2)</w:t>
      </w:r>
      <w:r w:rsidR="0018266A">
        <w:rPr>
          <w:rFonts w:ascii="Arial" w:hAnsi="Arial" w:cs="Arial"/>
        </w:rPr>
        <w:t>, včetně doplnění bodu 6 a 7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135" w:type="dxa"/>
        <w:tblLayout w:type="fixed"/>
        <w:tblLook w:val="01E0" w:firstRow="1" w:lastRow="1" w:firstColumn="1" w:lastColumn="1" w:noHBand="0" w:noVBand="0"/>
      </w:tblPr>
      <w:tblGrid>
        <w:gridCol w:w="2034"/>
        <w:gridCol w:w="8101"/>
      </w:tblGrid>
      <w:tr w:rsidR="003A77F0" w:rsidRPr="001003DF" w14:paraId="4E989356" w14:textId="77777777" w:rsidTr="001478A1">
        <w:trPr>
          <w:trHeight w:val="265"/>
        </w:trPr>
        <w:tc>
          <w:tcPr>
            <w:tcW w:w="2034" w:type="dxa"/>
          </w:tcPr>
          <w:p w14:paraId="1868EAFC" w14:textId="77777777" w:rsidR="003A77F0" w:rsidRPr="006D1907" w:rsidRDefault="003A77F0" w:rsidP="001478A1">
            <w:pPr>
              <w:ind w:left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C0B949A" w14:textId="77777777" w:rsidR="003A77F0" w:rsidRPr="006D1907" w:rsidRDefault="003A77F0" w:rsidP="001478A1">
            <w:pPr>
              <w:ind w:left="360"/>
              <w:jc w:val="both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 w:rsidRPr="006D1907">
              <w:rPr>
                <w:rFonts w:ascii="Arial" w:hAnsi="Arial" w:cs="Arial"/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101" w:type="dxa"/>
          </w:tcPr>
          <w:p w14:paraId="33507D43" w14:textId="77777777" w:rsidR="003A77F0" w:rsidRPr="006D1907" w:rsidRDefault="003A77F0" w:rsidP="001478A1">
            <w:pPr>
              <w:ind w:left="36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E2385A" w14:textId="77777777" w:rsidR="003A77F0" w:rsidRPr="006D1907" w:rsidRDefault="003A77F0" w:rsidP="001478A1">
            <w:p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D1907">
              <w:rPr>
                <w:rFonts w:ascii="Arial" w:hAnsi="Arial" w:cs="Arial"/>
                <w:bCs/>
                <w:sz w:val="22"/>
                <w:szCs w:val="22"/>
              </w:rPr>
              <w:t>Městys Medlov – zasedací místnost Úřadu městyse Medlov, č. p. 52</w:t>
            </w:r>
          </w:p>
        </w:tc>
      </w:tr>
      <w:tr w:rsidR="003A77F0" w:rsidRPr="001003DF" w14:paraId="30989290" w14:textId="77777777" w:rsidTr="001478A1">
        <w:trPr>
          <w:trHeight w:val="795"/>
        </w:trPr>
        <w:tc>
          <w:tcPr>
            <w:tcW w:w="2034" w:type="dxa"/>
          </w:tcPr>
          <w:p w14:paraId="4E591E63" w14:textId="77777777" w:rsidR="003A77F0" w:rsidRPr="006D1907" w:rsidRDefault="003A77F0" w:rsidP="001478A1">
            <w:pPr>
              <w:ind w:right="-767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D1907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  <w:p w14:paraId="4BEF9521" w14:textId="77777777" w:rsidR="003A77F0" w:rsidRPr="006D1907" w:rsidRDefault="003A77F0" w:rsidP="001478A1">
            <w:pPr>
              <w:ind w:right="-7672"/>
              <w:jc w:val="both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 w:rsidRPr="006D1907">
              <w:rPr>
                <w:rFonts w:ascii="Arial" w:hAnsi="Arial" w:cs="Arial"/>
                <w:b/>
                <w:sz w:val="22"/>
                <w:szCs w:val="22"/>
              </w:rPr>
              <w:t xml:space="preserve">       </w:t>
            </w:r>
            <w:r w:rsidRPr="006D1907">
              <w:rPr>
                <w:rFonts w:ascii="Arial" w:hAnsi="Arial" w:cs="Arial"/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101" w:type="dxa"/>
          </w:tcPr>
          <w:p w14:paraId="4138F2AC" w14:textId="77777777" w:rsidR="003A77F0" w:rsidRPr="006D1907" w:rsidRDefault="003A77F0" w:rsidP="001478A1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D1907">
              <w:rPr>
                <w:rFonts w:ascii="Arial" w:hAnsi="Arial" w:cs="Arial"/>
                <w:bCs/>
                <w:sz w:val="22"/>
                <w:szCs w:val="22"/>
              </w:rPr>
              <w:t xml:space="preserve">    </w:t>
            </w:r>
          </w:p>
          <w:p w14:paraId="40C2889A" w14:textId="15B3E8B4" w:rsidR="003A77F0" w:rsidRPr="006D1907" w:rsidRDefault="003A77F0" w:rsidP="001478A1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D1907">
              <w:rPr>
                <w:rFonts w:ascii="Arial" w:hAnsi="Arial" w:cs="Arial"/>
                <w:bCs/>
                <w:sz w:val="22"/>
                <w:szCs w:val="22"/>
              </w:rPr>
              <w:t xml:space="preserve">      Pondělí</w:t>
            </w:r>
            <w:r w:rsidR="0018266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CB6144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="008C0763">
              <w:rPr>
                <w:rFonts w:ascii="Arial" w:hAnsi="Arial" w:cs="Arial"/>
                <w:bCs/>
                <w:sz w:val="22"/>
                <w:szCs w:val="22"/>
              </w:rPr>
              <w:t>.11</w:t>
            </w:r>
            <w:r w:rsidRPr="006D1907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58461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6D1907">
              <w:rPr>
                <w:rFonts w:ascii="Arial" w:hAnsi="Arial" w:cs="Arial"/>
                <w:bCs/>
                <w:sz w:val="22"/>
                <w:szCs w:val="22"/>
              </w:rPr>
              <w:t>2021 začátek v 18:00 ho</w:t>
            </w:r>
            <w:r w:rsidR="0018266A">
              <w:rPr>
                <w:rFonts w:ascii="Arial" w:hAnsi="Arial" w:cs="Arial"/>
                <w:bCs/>
                <w:sz w:val="22"/>
                <w:szCs w:val="22"/>
              </w:rPr>
              <w:t>d</w:t>
            </w:r>
          </w:p>
          <w:p w14:paraId="01FF46CE" w14:textId="77777777" w:rsidR="003A77F0" w:rsidRPr="006D1907" w:rsidRDefault="003A77F0" w:rsidP="001478A1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94BEB8F" w14:textId="77777777" w:rsidR="003A77F0" w:rsidRPr="006D1907" w:rsidRDefault="003A77F0" w:rsidP="001478A1">
            <w:pPr>
              <w:ind w:left="720" w:hanging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A77F0" w:rsidRPr="007E308F" w14:paraId="12170FF8" w14:textId="77777777" w:rsidTr="001478A1">
        <w:trPr>
          <w:trHeight w:val="5809"/>
        </w:trPr>
        <w:tc>
          <w:tcPr>
            <w:tcW w:w="2034" w:type="dxa"/>
          </w:tcPr>
          <w:p w14:paraId="683B5EF9" w14:textId="77777777" w:rsidR="003A77F0" w:rsidRPr="006D1907" w:rsidRDefault="003A77F0" w:rsidP="001478A1">
            <w:pPr>
              <w:pStyle w:val="Odstavecseseznamem"/>
              <w:rPr>
                <w:rFonts w:ascii="Arial" w:hAnsi="Arial" w:cs="Arial"/>
                <w:b/>
                <w:bCs/>
                <w:color w:val="FF0000"/>
              </w:rPr>
            </w:pPr>
            <w:r w:rsidRPr="006D1907">
              <w:rPr>
                <w:rFonts w:ascii="Arial" w:hAnsi="Arial" w:cs="Arial"/>
                <w:b/>
                <w:color w:val="FF0000"/>
              </w:rPr>
              <w:t xml:space="preserve">Navržený </w:t>
            </w:r>
            <w:r w:rsidRPr="006D1907">
              <w:rPr>
                <w:rFonts w:ascii="Arial" w:hAnsi="Arial" w:cs="Arial"/>
                <w:b/>
                <w:color w:val="FF0000"/>
              </w:rPr>
              <w:br/>
              <w:t>program:</w:t>
            </w:r>
          </w:p>
        </w:tc>
        <w:tc>
          <w:tcPr>
            <w:tcW w:w="8101" w:type="dxa"/>
          </w:tcPr>
          <w:p w14:paraId="1B1ECFDF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>Určení ověřovatelů, zapisovatele zápisu.</w:t>
            </w:r>
          </w:p>
          <w:p w14:paraId="08196D4B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Schválení zápisu z 29. zasedání ZM.</w:t>
            </w:r>
          </w:p>
          <w:p w14:paraId="5282811B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Schválení programu.</w:t>
            </w:r>
          </w:p>
          <w:p w14:paraId="739FBEC0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Dodatek č. 2 ke stanovám DSO </w:t>
            </w:r>
            <w:proofErr w:type="spellStart"/>
            <w:r w:rsidRPr="00EE6861">
              <w:rPr>
                <w:rFonts w:ascii="Arial" w:hAnsi="Arial" w:cs="Arial"/>
                <w:iCs/>
                <w:sz w:val="22"/>
                <w:szCs w:val="22"/>
              </w:rPr>
              <w:t>Židlochovicko</w:t>
            </w:r>
            <w:proofErr w:type="spellEnd"/>
            <w:r w:rsidRPr="00EE6861">
              <w:rPr>
                <w:rFonts w:ascii="Arial" w:hAnsi="Arial" w:cs="Arial"/>
                <w:iCs/>
                <w:sz w:val="22"/>
                <w:szCs w:val="22"/>
              </w:rPr>
              <w:t>.</w:t>
            </w:r>
          </w:p>
          <w:p w14:paraId="5265B2B3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Rozpočtové opatření č. 8/2021.</w:t>
            </w:r>
          </w:p>
          <w:p w14:paraId="22856D0C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EE6861">
              <w:rPr>
                <w:rFonts w:ascii="Arial" w:hAnsi="Arial" w:cs="Arial"/>
                <w:iCs/>
                <w:color w:val="FF0000"/>
                <w:sz w:val="22"/>
                <w:szCs w:val="22"/>
              </w:rPr>
              <w:t>Rozpočtové opatření č. 9/2021.</w:t>
            </w:r>
          </w:p>
          <w:p w14:paraId="73B52E09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EE6861">
              <w:rPr>
                <w:rFonts w:ascii="Arial" w:hAnsi="Arial" w:cs="Arial"/>
                <w:iCs/>
                <w:color w:val="FF0000"/>
                <w:sz w:val="22"/>
                <w:szCs w:val="22"/>
              </w:rPr>
              <w:t>Plán inventur 2021</w:t>
            </w:r>
          </w:p>
          <w:p w14:paraId="08B416D2" w14:textId="1B43F1DD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OZV MM č. 1/202</w:t>
            </w:r>
            <w:r w:rsidR="00EC27E2">
              <w:rPr>
                <w:rFonts w:ascii="Arial" w:hAnsi="Arial" w:cs="Arial"/>
                <w:iCs/>
                <w:sz w:val="22"/>
                <w:szCs w:val="22"/>
              </w:rPr>
              <w:t>1</w:t>
            </w: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o stanovení obecního systému odpadového hospodářství.</w:t>
            </w:r>
          </w:p>
          <w:p w14:paraId="7FDC1A07" w14:textId="278D56DA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OZV MM č. 2/202</w:t>
            </w:r>
            <w:r w:rsidR="00EC27E2">
              <w:rPr>
                <w:rFonts w:ascii="Arial" w:hAnsi="Arial" w:cs="Arial"/>
                <w:iCs/>
                <w:sz w:val="22"/>
                <w:szCs w:val="22"/>
              </w:rPr>
              <w:t>1</w:t>
            </w: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o místním poplatku za obecní systém odpadového     </w:t>
            </w:r>
          </w:p>
          <w:p w14:paraId="39DF7109" w14:textId="77777777" w:rsidR="00EE6861" w:rsidRPr="00EE6861" w:rsidRDefault="00EE6861" w:rsidP="00EE6861">
            <w:pPr>
              <w:pStyle w:val="Odstavecseseznamem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hospodářství.</w:t>
            </w:r>
          </w:p>
          <w:p w14:paraId="4C002EBA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Žádosti občanů</w:t>
            </w:r>
          </w:p>
          <w:p w14:paraId="3E0D61D9" w14:textId="77777777" w:rsidR="00EE6861" w:rsidRPr="00EE6861" w:rsidRDefault="00EE6861" w:rsidP="00EE6861">
            <w:pPr>
              <w:pStyle w:val="Odstavecseseznamem"/>
              <w:numPr>
                <w:ilvl w:val="0"/>
                <w:numId w:val="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  <w:highlight w:val="black"/>
              </w:rPr>
              <w:t>Dagmar Fišerová, bytem Medlov 50,</w:t>
            </w: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žádost o prodej zahrádky </w:t>
            </w:r>
            <w:proofErr w:type="spellStart"/>
            <w:r w:rsidRPr="00EE6861">
              <w:rPr>
                <w:rFonts w:ascii="Arial" w:hAnsi="Arial" w:cs="Arial"/>
                <w:iCs/>
                <w:sz w:val="22"/>
                <w:szCs w:val="22"/>
              </w:rPr>
              <w:t>par.č</w:t>
            </w:r>
            <w:proofErr w:type="spellEnd"/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. 6435 o výměře 448 m² </w:t>
            </w:r>
            <w:proofErr w:type="spellStart"/>
            <w:r w:rsidRPr="00EE6861">
              <w:rPr>
                <w:rFonts w:ascii="Arial" w:hAnsi="Arial" w:cs="Arial"/>
                <w:iCs/>
                <w:sz w:val="22"/>
                <w:szCs w:val="22"/>
              </w:rPr>
              <w:t>k.ú</w:t>
            </w:r>
            <w:proofErr w:type="spellEnd"/>
            <w:r w:rsidRPr="00EE6861">
              <w:rPr>
                <w:rFonts w:ascii="Arial" w:hAnsi="Arial" w:cs="Arial"/>
                <w:iCs/>
                <w:sz w:val="22"/>
                <w:szCs w:val="22"/>
              </w:rPr>
              <w:t>. Medlov.</w:t>
            </w:r>
          </w:p>
          <w:p w14:paraId="226F983A" w14:textId="77777777" w:rsidR="00EE6861" w:rsidRPr="00EE6861" w:rsidRDefault="00EE6861" w:rsidP="00EE6861">
            <w:pPr>
              <w:pStyle w:val="Odstavecseseznamem"/>
              <w:numPr>
                <w:ilvl w:val="0"/>
                <w:numId w:val="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  <w:highlight w:val="black"/>
              </w:rPr>
              <w:t>Květoslav Sojka, bytem Kupařovice 22,</w:t>
            </w: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žádost o pronájem </w:t>
            </w:r>
            <w:proofErr w:type="spellStart"/>
            <w:r w:rsidRPr="00EE6861">
              <w:rPr>
                <w:rFonts w:ascii="Arial" w:hAnsi="Arial" w:cs="Arial"/>
                <w:iCs/>
                <w:sz w:val="22"/>
                <w:szCs w:val="22"/>
              </w:rPr>
              <w:t>parc</w:t>
            </w:r>
            <w:proofErr w:type="spellEnd"/>
            <w:r w:rsidRPr="00EE6861">
              <w:rPr>
                <w:rFonts w:ascii="Arial" w:hAnsi="Arial" w:cs="Arial"/>
                <w:iCs/>
                <w:sz w:val="22"/>
                <w:szCs w:val="22"/>
              </w:rPr>
              <w:t>. č 6441 o výměře 512 m</w:t>
            </w:r>
            <m:oMath>
              <m:r>
                <w:rPr>
                  <w:rFonts w:ascii="Cambria Math" w:hAnsi="Cambria Math" w:cs="Arial"/>
                  <w:sz w:val="22"/>
                  <w:szCs w:val="22"/>
                </w:rPr>
                <m:t>²</m:t>
              </m:r>
            </m:oMath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v k.ú. Medlov.</w:t>
            </w:r>
          </w:p>
          <w:p w14:paraId="2E2FAD1B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Různé</w:t>
            </w:r>
          </w:p>
          <w:p w14:paraId="7610BBF2" w14:textId="77777777" w:rsidR="00EE6861" w:rsidRPr="00EE6861" w:rsidRDefault="00EE6861" w:rsidP="00EE6861">
            <w:pPr>
              <w:pStyle w:val="Odstavecseseznamem"/>
              <w:numPr>
                <w:ilvl w:val="0"/>
                <w:numId w:val="9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Vítání občánků, rozsvícení vánočního stromu, rozpočet 2022, 12.11. kontrola hasičů z kraje, výsadba, </w:t>
            </w:r>
          </w:p>
          <w:p w14:paraId="7B073CA1" w14:textId="77777777" w:rsidR="00EE6861" w:rsidRPr="00EE6861" w:rsidRDefault="00EE6861" w:rsidP="00EE6861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  <w:r w:rsidRPr="00EE6861">
              <w:rPr>
                <w:rFonts w:ascii="Arial" w:hAnsi="Arial" w:cs="Arial"/>
                <w:iCs/>
                <w:sz w:val="22"/>
                <w:szCs w:val="22"/>
              </w:rPr>
              <w:t xml:space="preserve"> Závěr</w:t>
            </w:r>
          </w:p>
          <w:p w14:paraId="5FADE74B" w14:textId="77777777" w:rsidR="00EE6861" w:rsidRPr="00EE6861" w:rsidRDefault="00EE6861" w:rsidP="00EE6861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2D8F1D5C" w14:textId="77777777" w:rsidR="00EE6861" w:rsidRPr="00EE6861" w:rsidRDefault="00EE6861" w:rsidP="00EE6861">
            <w:pPr>
              <w:pStyle w:val="Odstavecseseznamem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66662896" w14:textId="77777777" w:rsidR="00EE6861" w:rsidRPr="00EE6861" w:rsidRDefault="00EE6861" w:rsidP="00EE6861">
            <w:pPr>
              <w:pStyle w:val="Odstavecseseznamem"/>
              <w:ind w:left="1080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026C5C21" w14:textId="7459D851" w:rsidR="003A77F0" w:rsidRPr="00EE6861" w:rsidRDefault="003A77F0" w:rsidP="00EE6861">
            <w:pPr>
              <w:pStyle w:val="Odstavecseseznamem"/>
              <w:suppressAutoHyphens w:val="0"/>
              <w:autoSpaceDN/>
              <w:contextualSpacing/>
              <w:textAlignment w:val="auto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670EFFB1" w:rsidR="003D7D1A" w:rsidRPr="000F30D9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7A9BFA95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1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3DF1061B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FD31CE">
        <w:rPr>
          <w:rFonts w:ascii="Arial" w:hAnsi="Arial" w:cs="Arial"/>
          <w:b/>
          <w:i/>
        </w:rPr>
        <w:t>, včetně doplnění bodu 6 a 7.</w:t>
      </w:r>
    </w:p>
    <w:p w14:paraId="59349280" w14:textId="27CC587D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070729">
        <w:rPr>
          <w:rFonts w:ascii="Arial" w:hAnsi="Arial" w:cs="Arial"/>
          <w:b/>
        </w:rPr>
        <w:t>7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70DEDF54" w14:textId="656B82FB" w:rsidR="00F67F58" w:rsidRPr="00F67F58" w:rsidRDefault="003D7D1A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76332B7E" w14:textId="33566F4C" w:rsidR="00F67F58" w:rsidRDefault="00F67F58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5F87806" w14:textId="7821479B" w:rsidR="00FE1475" w:rsidRDefault="00FE147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FC505D0" w14:textId="77777777" w:rsidR="00FE1475" w:rsidRDefault="00FE1475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EC78C94" w14:textId="77777777" w:rsidR="00C83E6C" w:rsidRDefault="00C83E6C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0" w:name="_Hlk65057732"/>
    </w:p>
    <w:p w14:paraId="1692554B" w14:textId="77777777" w:rsidR="00C83E6C" w:rsidRDefault="00C83E6C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4ACC36CD" w14:textId="2A744F24" w:rsidR="00864939" w:rsidRPr="00EE6861" w:rsidRDefault="00EE6861" w:rsidP="0086493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bookmarkStart w:id="1" w:name="_Hlk55543878"/>
      <w:r w:rsidRPr="00EE6861"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Dodatek č. 2 ke stanovám DSO </w:t>
      </w:r>
      <w:proofErr w:type="spellStart"/>
      <w:r w:rsidRPr="00EE6861">
        <w:rPr>
          <w:rFonts w:ascii="Arial" w:hAnsi="Arial" w:cs="Arial"/>
          <w:iCs/>
          <w:color w:val="FF0000"/>
          <w:sz w:val="22"/>
          <w:szCs w:val="22"/>
          <w:u w:val="single"/>
        </w:rPr>
        <w:t>Židlochovicko</w:t>
      </w:r>
      <w:proofErr w:type="spellEnd"/>
    </w:p>
    <w:p w14:paraId="550CCF5B" w14:textId="4D14E807" w:rsidR="00460453" w:rsidRDefault="002975CD" w:rsidP="00127969">
      <w:pPr>
        <w:pStyle w:val="Nadpis2"/>
        <w:ind w:left="708"/>
        <w:jc w:val="both"/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</w:pPr>
      <w:r w:rsidRPr="00F67F58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Starosta Roman Zabil seznámil zastupitele </w:t>
      </w:r>
      <w:r w:rsidR="00EE68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se změnou stanov – dodatkem č.2. a dal o něm hlasovat.</w:t>
      </w:r>
      <w:r w:rsidR="00C47C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 (příloha č. 3)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1E583158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543FE751" w14:textId="5691E0C6" w:rsidR="00F67F58" w:rsidRPr="00C83AE8" w:rsidRDefault="00F67F58" w:rsidP="00C83AE8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0"/>
      <w:bookmarkEnd w:id="1"/>
      <w:r w:rsidR="00EE6861">
        <w:rPr>
          <w:rFonts w:ascii="Arial" w:hAnsi="Arial" w:cs="Arial"/>
          <w:b/>
          <w:i/>
        </w:rPr>
        <w:t xml:space="preserve">„Dodatek č. 2 ke stanovám DSO region </w:t>
      </w:r>
      <w:proofErr w:type="spellStart"/>
      <w:r w:rsidR="00EE6861">
        <w:rPr>
          <w:rFonts w:ascii="Arial" w:hAnsi="Arial" w:cs="Arial"/>
          <w:b/>
          <w:i/>
        </w:rPr>
        <w:t>Židlochovicko</w:t>
      </w:r>
      <w:proofErr w:type="spellEnd"/>
      <w:r w:rsidR="00EE6861">
        <w:rPr>
          <w:rFonts w:ascii="Arial" w:hAnsi="Arial" w:cs="Arial"/>
          <w:b/>
          <w:i/>
        </w:rPr>
        <w:t>, upravující rozhodování Valné hromady a předsednictva svazku mimo zasedání“.</w:t>
      </w:r>
    </w:p>
    <w:p w14:paraId="078BB88C" w14:textId="4ACAE9C4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Pr="000F30D9">
        <w:rPr>
          <w:rFonts w:ascii="Arial" w:hAnsi="Arial" w:cs="Arial"/>
          <w:b/>
        </w:rPr>
        <w:t xml:space="preserve">Pro </w:t>
      </w:r>
      <w:r>
        <w:rPr>
          <w:rFonts w:ascii="Arial" w:hAnsi="Arial" w:cs="Arial"/>
          <w:b/>
        </w:rPr>
        <w:t xml:space="preserve"> </w:t>
      </w:r>
      <w:r w:rsidR="00EE6861">
        <w:rPr>
          <w:rFonts w:ascii="Arial" w:hAnsi="Arial" w:cs="Arial"/>
          <w:b/>
        </w:rPr>
        <w:t>7</w:t>
      </w:r>
      <w:proofErr w:type="gramEnd"/>
      <w:r w:rsidRPr="000F30D9">
        <w:rPr>
          <w:rFonts w:ascii="Arial" w:hAnsi="Arial" w:cs="Arial"/>
          <w:b/>
        </w:rPr>
        <w:t xml:space="preserve">   Proti   0   Zdrželi se  </w:t>
      </w:r>
      <w:r w:rsidR="00371534">
        <w:rPr>
          <w:rFonts w:ascii="Arial" w:hAnsi="Arial" w:cs="Arial"/>
          <w:b/>
        </w:rPr>
        <w:t>0</w:t>
      </w:r>
    </w:p>
    <w:p w14:paraId="5517B02F" w14:textId="3568F1E8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190FF82" w14:textId="465D67D6" w:rsidR="00C83AE8" w:rsidRPr="00864939" w:rsidRDefault="007A2EF0" w:rsidP="00C83AE8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Rozpočtové opatření č. </w:t>
      </w:r>
      <w:r w:rsidR="00EE6861">
        <w:rPr>
          <w:rFonts w:ascii="Arial" w:eastAsia="Calibri" w:hAnsi="Arial" w:cs="Arial"/>
          <w:color w:val="FF0000"/>
          <w:sz w:val="22"/>
          <w:szCs w:val="22"/>
          <w:u w:val="single"/>
        </w:rPr>
        <w:t>8</w:t>
      </w:r>
      <w:r>
        <w:rPr>
          <w:rFonts w:ascii="Arial" w:eastAsia="Calibri" w:hAnsi="Arial" w:cs="Arial"/>
          <w:color w:val="FF0000"/>
          <w:sz w:val="22"/>
          <w:szCs w:val="22"/>
          <w:u w:val="single"/>
        </w:rPr>
        <w:t>/2021</w:t>
      </w:r>
    </w:p>
    <w:p w14:paraId="72A6F9DC" w14:textId="0D4BA846" w:rsidR="00C83AE8" w:rsidRDefault="007A2EF0" w:rsidP="00C83AE8">
      <w:pPr>
        <w:pStyle w:val="Nadpis2"/>
        <w:ind w:left="708"/>
        <w:jc w:val="both"/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</w:pPr>
      <w:r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Starosta seznámil zastupitele s rozpočtovým opatřením č. </w:t>
      </w:r>
      <w:r w:rsidR="00EE68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8</w:t>
      </w:r>
      <w:r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/2021</w:t>
      </w:r>
      <w:r w:rsidR="00FE1475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 (příloha č. </w:t>
      </w:r>
      <w:r w:rsidR="00C47C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4</w:t>
      </w:r>
      <w:r w:rsidR="00FE1475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).</w:t>
      </w:r>
    </w:p>
    <w:p w14:paraId="330BA17A" w14:textId="5C3C2181" w:rsidR="007A2EF0" w:rsidRPr="007A2EF0" w:rsidRDefault="007A2EF0" w:rsidP="007A2EF0">
      <w:pPr>
        <w:pStyle w:val="Nadpis2"/>
        <w:ind w:left="708"/>
        <w:jc w:val="both"/>
        <w:rPr>
          <w:rFonts w:eastAsia="Calibri"/>
        </w:rPr>
      </w:pPr>
      <w:r w:rsidRPr="007A2EF0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Zastupitelé berou rozpočtové opatření č. </w:t>
      </w:r>
      <w:r w:rsidR="00EE68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8</w:t>
      </w:r>
      <w:r w:rsidRPr="007A2EF0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/2021 na vědomí.</w:t>
      </w:r>
      <w:r>
        <w:t xml:space="preserve"> </w:t>
      </w:r>
    </w:p>
    <w:p w14:paraId="0ACC72BF" w14:textId="77777777" w:rsidR="00C83AE8" w:rsidRPr="00127969" w:rsidRDefault="00C83AE8" w:rsidP="00C83AE8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7854D38" w14:textId="6FF4BAE6" w:rsidR="00EE6861" w:rsidRPr="00864939" w:rsidRDefault="00EE6861" w:rsidP="00EE686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ozpočtové opatření č. 9/2021</w:t>
      </w:r>
    </w:p>
    <w:p w14:paraId="4FF04B6A" w14:textId="0A330B0A" w:rsidR="00EE6861" w:rsidRDefault="00EE6861" w:rsidP="00EE6861">
      <w:pPr>
        <w:pStyle w:val="Nadpis2"/>
        <w:ind w:left="708"/>
        <w:jc w:val="both"/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</w:pPr>
      <w:r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Starosta seznámil zastupitele s rozpočtovým opatřením č. 9/2021 (příloha č. </w:t>
      </w:r>
      <w:r w:rsidR="00C47C61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5</w:t>
      </w:r>
      <w:r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).</w:t>
      </w:r>
    </w:p>
    <w:p w14:paraId="5089F4E7" w14:textId="2E549536" w:rsidR="00EE6861" w:rsidRPr="007A2EF0" w:rsidRDefault="00EE6861" w:rsidP="00EE6861">
      <w:pPr>
        <w:pStyle w:val="Nadpis2"/>
        <w:ind w:left="708"/>
        <w:jc w:val="both"/>
        <w:rPr>
          <w:rFonts w:eastAsia="Calibri"/>
        </w:rPr>
      </w:pPr>
      <w:r w:rsidRPr="007A2EF0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 xml:space="preserve">Zastupitelé berou rozpočtové opatření č. </w:t>
      </w:r>
      <w:r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9</w:t>
      </w:r>
      <w:r w:rsidRPr="007A2EF0">
        <w:rPr>
          <w:rFonts w:eastAsia="Calibri" w:cs="Arial"/>
          <w:b w:val="0"/>
          <w:i w:val="0"/>
          <w:kern w:val="3"/>
          <w:sz w:val="22"/>
          <w:szCs w:val="22"/>
          <w:lang w:eastAsia="zh-CN"/>
        </w:rPr>
        <w:t>/2021 na vědomí.</w:t>
      </w:r>
      <w:r>
        <w:t xml:space="preserve"> </w:t>
      </w:r>
    </w:p>
    <w:p w14:paraId="2BD5E6C1" w14:textId="77777777" w:rsidR="00C83E6C" w:rsidRDefault="00C83E6C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466219B" w14:textId="06DEC91C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DAA4DCF" w14:textId="484047FF" w:rsidR="004E56C5" w:rsidRPr="004E56C5" w:rsidRDefault="00EE6861" w:rsidP="004E56C5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Plán inventur 2021</w:t>
      </w:r>
    </w:p>
    <w:p w14:paraId="1BDDCE8A" w14:textId="77777777" w:rsidR="004E56C5" w:rsidRPr="004E56C5" w:rsidRDefault="004E56C5" w:rsidP="004E56C5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27494625" w14:textId="7912CD27" w:rsidR="004E56C5" w:rsidRPr="0032597A" w:rsidRDefault="00EE6861" w:rsidP="004E56C5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Místostarostka </w:t>
      </w:r>
      <w:r w:rsidR="00DA2E00">
        <w:rPr>
          <w:rFonts w:ascii="Arial" w:eastAsia="Calibri" w:hAnsi="Arial" w:cs="Arial"/>
          <w:sz w:val="22"/>
          <w:szCs w:val="22"/>
        </w:rPr>
        <w:t>seznámila</w:t>
      </w:r>
      <w:r w:rsidR="004E56C5">
        <w:rPr>
          <w:rFonts w:ascii="Arial" w:eastAsia="Calibri" w:hAnsi="Arial" w:cs="Arial"/>
          <w:sz w:val="22"/>
          <w:szCs w:val="22"/>
        </w:rPr>
        <w:t xml:space="preserve"> zastupitele s</w:t>
      </w:r>
      <w:r>
        <w:rPr>
          <w:rFonts w:ascii="Arial" w:eastAsia="Calibri" w:hAnsi="Arial" w:cs="Arial"/>
          <w:sz w:val="22"/>
          <w:szCs w:val="22"/>
        </w:rPr>
        <w:t xml:space="preserve"> návrhem plánu inventur 2021 a složením </w:t>
      </w:r>
      <w:r w:rsidR="00DA2E00">
        <w:rPr>
          <w:rFonts w:ascii="Arial" w:eastAsia="Calibri" w:hAnsi="Arial" w:cs="Arial"/>
          <w:sz w:val="22"/>
          <w:szCs w:val="22"/>
        </w:rPr>
        <w:t>inventarizačních</w:t>
      </w:r>
      <w:r>
        <w:rPr>
          <w:rFonts w:ascii="Arial" w:eastAsia="Calibri" w:hAnsi="Arial" w:cs="Arial"/>
          <w:sz w:val="22"/>
          <w:szCs w:val="22"/>
        </w:rPr>
        <w:t xml:space="preserve"> komisí</w:t>
      </w:r>
      <w:r w:rsidR="00DA2E00">
        <w:rPr>
          <w:rFonts w:ascii="Arial" w:eastAsia="Calibri" w:hAnsi="Arial" w:cs="Arial"/>
          <w:sz w:val="22"/>
          <w:szCs w:val="22"/>
        </w:rPr>
        <w:t>.</w:t>
      </w:r>
      <w:r>
        <w:rPr>
          <w:rFonts w:ascii="Arial" w:eastAsia="Calibri" w:hAnsi="Arial" w:cs="Arial"/>
          <w:sz w:val="22"/>
          <w:szCs w:val="22"/>
        </w:rPr>
        <w:t xml:space="preserve">  Zastupitelé berou návrh na vědom</w:t>
      </w:r>
      <w:r w:rsidR="00CB6144">
        <w:rPr>
          <w:rFonts w:ascii="Arial" w:eastAsia="Calibri" w:hAnsi="Arial" w:cs="Arial"/>
          <w:sz w:val="22"/>
          <w:szCs w:val="22"/>
        </w:rPr>
        <w:t>í.</w:t>
      </w:r>
    </w:p>
    <w:p w14:paraId="78F0B450" w14:textId="0A139A33" w:rsidR="004E56C5" w:rsidRDefault="004E56C5" w:rsidP="004E56C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</w:p>
    <w:p w14:paraId="498B438B" w14:textId="74C654EF" w:rsidR="00683CBF" w:rsidRPr="000F30D9" w:rsidRDefault="00683CBF" w:rsidP="00683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EAB1777" w14:textId="484FF75F" w:rsidR="00683CBF" w:rsidRPr="00DA2E00" w:rsidRDefault="00DA2E00" w:rsidP="00683CBF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DA2E00">
        <w:rPr>
          <w:rFonts w:ascii="Arial" w:hAnsi="Arial" w:cs="Arial"/>
          <w:iCs/>
          <w:color w:val="FF0000"/>
          <w:sz w:val="22"/>
          <w:szCs w:val="22"/>
          <w:u w:val="single"/>
        </w:rPr>
        <w:t>OZV MM č. 1/202</w:t>
      </w:r>
      <w:r w:rsidR="00815BD3">
        <w:rPr>
          <w:rFonts w:ascii="Arial" w:hAnsi="Arial" w:cs="Arial"/>
          <w:iCs/>
          <w:color w:val="FF0000"/>
          <w:sz w:val="22"/>
          <w:szCs w:val="22"/>
          <w:u w:val="single"/>
        </w:rPr>
        <w:t>1</w:t>
      </w:r>
      <w:r w:rsidRPr="00DA2E00"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 o stanovení obecního systému odpadového hospodářství.</w:t>
      </w:r>
    </w:p>
    <w:p w14:paraId="1ABB9D71" w14:textId="77777777" w:rsidR="004E56C5" w:rsidRPr="00627668" w:rsidRDefault="004E56C5" w:rsidP="0062766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1AFFA23F" w14:textId="22D61011" w:rsidR="00991A6B" w:rsidRDefault="00DA2E00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Místostarostka seznámila zastupitele s doplněním a změnami v obecním systému odpadového hospodářství. Zastupitelé o věci diskutovali, poté dal starosta o změnách hlasovat. </w:t>
      </w:r>
    </w:p>
    <w:p w14:paraId="5B610500" w14:textId="77777777" w:rsidR="00DA2E00" w:rsidRDefault="00DA2E00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7988D6C1" w14:textId="036BDCAA" w:rsidR="00991A6B" w:rsidRDefault="00991A6B" w:rsidP="00991A6B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DA2E00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683CBF">
        <w:rPr>
          <w:rFonts w:ascii="Arial" w:hAnsi="Arial" w:cs="Arial"/>
          <w:b/>
          <w:u w:val="single"/>
        </w:rPr>
        <w:t>X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11A3A1ED" w14:textId="33C8E301" w:rsidR="00991A6B" w:rsidRDefault="00991A6B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</w:t>
      </w:r>
      <w:r w:rsidR="00DA2E00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815BD3">
        <w:rPr>
          <w:rFonts w:ascii="Arial" w:eastAsia="Calibri" w:hAnsi="Arial" w:cs="Arial"/>
          <w:b/>
          <w:i/>
          <w:sz w:val="22"/>
          <w:szCs w:val="22"/>
        </w:rPr>
        <w:t>OZV MM č. 1/2021 o stanovení</w:t>
      </w:r>
      <w:r w:rsidR="00DA2E00">
        <w:rPr>
          <w:rFonts w:ascii="Arial" w:eastAsia="Calibri" w:hAnsi="Arial" w:cs="Arial"/>
          <w:b/>
          <w:i/>
          <w:sz w:val="22"/>
          <w:szCs w:val="22"/>
        </w:rPr>
        <w:t xml:space="preserve"> obecního systému odpadového hospodářství</w:t>
      </w:r>
      <w:r w:rsidR="000331EB">
        <w:rPr>
          <w:rFonts w:ascii="Arial" w:eastAsia="Calibri" w:hAnsi="Arial" w:cs="Arial"/>
          <w:b/>
          <w:i/>
          <w:sz w:val="22"/>
          <w:szCs w:val="22"/>
        </w:rPr>
        <w:t>.</w:t>
      </w:r>
    </w:p>
    <w:p w14:paraId="4D87C5A8" w14:textId="77777777" w:rsidR="00991A6B" w:rsidRPr="0032597A" w:rsidRDefault="00991A6B" w:rsidP="00991A6B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80D191B" w14:textId="4427251C" w:rsidR="00991A6B" w:rsidRPr="00683CBF" w:rsidRDefault="00991A6B" w:rsidP="00683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Pr="000F30D9">
        <w:rPr>
          <w:rFonts w:ascii="Arial" w:hAnsi="Arial" w:cs="Arial"/>
          <w:b/>
        </w:rPr>
        <w:t xml:space="preserve">Pro </w:t>
      </w:r>
      <w:r>
        <w:rPr>
          <w:rFonts w:ascii="Arial" w:hAnsi="Arial" w:cs="Arial"/>
          <w:b/>
        </w:rPr>
        <w:t xml:space="preserve"> </w:t>
      </w:r>
      <w:r w:rsidR="000331EB">
        <w:rPr>
          <w:rFonts w:ascii="Arial" w:hAnsi="Arial" w:cs="Arial"/>
          <w:b/>
        </w:rPr>
        <w:t>7</w:t>
      </w:r>
      <w:proofErr w:type="gramEnd"/>
      <w:r w:rsidRPr="000F30D9">
        <w:rPr>
          <w:rFonts w:ascii="Arial" w:hAnsi="Arial" w:cs="Arial"/>
          <w:b/>
        </w:rPr>
        <w:t xml:space="preserve">   Proti   </w:t>
      </w:r>
      <w:r w:rsidR="00DA2E00"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 se  </w:t>
      </w:r>
      <w:r>
        <w:rPr>
          <w:rFonts w:ascii="Arial" w:hAnsi="Arial" w:cs="Arial"/>
          <w:b/>
        </w:rPr>
        <w:t>0</w:t>
      </w:r>
    </w:p>
    <w:p w14:paraId="0C6EC486" w14:textId="16393331" w:rsidR="00DA2E00" w:rsidRPr="0085598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58BED0E" w14:textId="7A514DD8" w:rsidR="00DA2E00" w:rsidRPr="000F30D9" w:rsidRDefault="00DA2E00" w:rsidP="00DA2E0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54120614" w14:textId="225E62B1" w:rsidR="00DA2E00" w:rsidRPr="00E530D0" w:rsidRDefault="00DA2E00" w:rsidP="00E530D0">
      <w:pPr>
        <w:suppressAutoHyphens w:val="0"/>
        <w:autoSpaceDN/>
        <w:ind w:left="360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r>
        <w:rPr>
          <w:rFonts w:ascii="Arial" w:hAnsi="Arial" w:cs="Arial"/>
          <w:iCs/>
          <w:color w:val="FF0000"/>
          <w:sz w:val="22"/>
          <w:szCs w:val="22"/>
        </w:rPr>
        <w:t xml:space="preserve">     </w:t>
      </w:r>
      <w:r w:rsidRPr="00DA2E00">
        <w:rPr>
          <w:rFonts w:ascii="Arial" w:hAnsi="Arial" w:cs="Arial"/>
          <w:iCs/>
          <w:color w:val="FF0000"/>
          <w:sz w:val="22"/>
          <w:szCs w:val="22"/>
          <w:u w:val="single"/>
        </w:rPr>
        <w:t>OZV MM č. 2/202</w:t>
      </w:r>
      <w:r w:rsidR="00815BD3">
        <w:rPr>
          <w:rFonts w:ascii="Arial" w:hAnsi="Arial" w:cs="Arial"/>
          <w:iCs/>
          <w:color w:val="FF0000"/>
          <w:sz w:val="22"/>
          <w:szCs w:val="22"/>
          <w:u w:val="single"/>
        </w:rPr>
        <w:t>1</w:t>
      </w:r>
      <w:r w:rsidRPr="00DA2E00"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 o místním poplatku za obecní systém odpadového </w:t>
      </w:r>
      <w:r w:rsidRPr="00E530D0">
        <w:rPr>
          <w:rFonts w:ascii="Arial" w:hAnsi="Arial" w:cs="Arial"/>
          <w:iCs/>
          <w:color w:val="FF0000"/>
          <w:sz w:val="22"/>
          <w:szCs w:val="22"/>
          <w:u w:val="single"/>
        </w:rPr>
        <w:t>hospodářství</w:t>
      </w:r>
      <w:r w:rsidR="00E530D0">
        <w:rPr>
          <w:rFonts w:ascii="Arial" w:hAnsi="Arial" w:cs="Arial"/>
          <w:iCs/>
          <w:color w:val="FF0000"/>
          <w:sz w:val="22"/>
          <w:szCs w:val="22"/>
          <w:u w:val="single"/>
        </w:rPr>
        <w:t>.</w:t>
      </w:r>
    </w:p>
    <w:p w14:paraId="52801EDB" w14:textId="77777777" w:rsidR="00DA2E00" w:rsidRPr="00627668" w:rsidRDefault="00DA2E00" w:rsidP="00DA2E0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0B2BEB57" w14:textId="6E5814FB" w:rsidR="001B4F80" w:rsidRDefault="001B4F80" w:rsidP="00DA2E00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Starosta</w:t>
      </w:r>
      <w:r w:rsidR="00DA2E00">
        <w:rPr>
          <w:rFonts w:ascii="Arial" w:eastAsia="Calibri" w:hAnsi="Arial" w:cs="Arial"/>
          <w:sz w:val="22"/>
          <w:szCs w:val="22"/>
        </w:rPr>
        <w:t xml:space="preserve"> </w:t>
      </w:r>
      <w:r>
        <w:rPr>
          <w:rFonts w:ascii="Arial" w:eastAsia="Calibri" w:hAnsi="Arial" w:cs="Arial"/>
          <w:sz w:val="22"/>
          <w:szCs w:val="22"/>
        </w:rPr>
        <w:t>seznámil</w:t>
      </w:r>
      <w:r w:rsidR="00DA2E00">
        <w:rPr>
          <w:rFonts w:ascii="Arial" w:eastAsia="Calibri" w:hAnsi="Arial" w:cs="Arial"/>
          <w:sz w:val="22"/>
          <w:szCs w:val="22"/>
        </w:rPr>
        <w:t xml:space="preserve"> zastupitele s</w:t>
      </w:r>
      <w:r>
        <w:rPr>
          <w:rFonts w:ascii="Arial" w:eastAsia="Calibri" w:hAnsi="Arial" w:cs="Arial"/>
          <w:sz w:val="22"/>
          <w:szCs w:val="22"/>
        </w:rPr>
        <w:t xml:space="preserve"> vynaloženými náklady na </w:t>
      </w:r>
      <w:r w:rsidR="00DA2E00">
        <w:rPr>
          <w:rFonts w:ascii="Arial" w:eastAsia="Calibri" w:hAnsi="Arial" w:cs="Arial"/>
          <w:sz w:val="22"/>
          <w:szCs w:val="22"/>
        </w:rPr>
        <w:t>odpadové hospodářství</w:t>
      </w:r>
      <w:r>
        <w:rPr>
          <w:rFonts w:ascii="Arial" w:eastAsia="Calibri" w:hAnsi="Arial" w:cs="Arial"/>
          <w:sz w:val="22"/>
          <w:szCs w:val="22"/>
        </w:rPr>
        <w:t xml:space="preserve"> ve srovnání </w:t>
      </w:r>
      <w:r w:rsidR="00CB6144">
        <w:rPr>
          <w:rFonts w:ascii="Arial" w:eastAsia="Calibri" w:hAnsi="Arial" w:cs="Arial"/>
          <w:sz w:val="22"/>
          <w:szCs w:val="22"/>
        </w:rPr>
        <w:t>s </w:t>
      </w:r>
      <w:r>
        <w:rPr>
          <w:rFonts w:ascii="Arial" w:eastAsia="Calibri" w:hAnsi="Arial" w:cs="Arial"/>
          <w:sz w:val="22"/>
          <w:szCs w:val="22"/>
        </w:rPr>
        <w:t>příjmy</w:t>
      </w:r>
      <w:r w:rsidR="00CB6144">
        <w:rPr>
          <w:rFonts w:ascii="Arial" w:eastAsia="Calibri" w:hAnsi="Arial" w:cs="Arial"/>
          <w:sz w:val="22"/>
          <w:szCs w:val="22"/>
        </w:rPr>
        <w:t xml:space="preserve"> za poplatníky</w:t>
      </w:r>
      <w:r w:rsidR="00DA2E00">
        <w:rPr>
          <w:rFonts w:ascii="Arial" w:eastAsia="Calibri" w:hAnsi="Arial" w:cs="Arial"/>
          <w:sz w:val="22"/>
          <w:szCs w:val="22"/>
        </w:rPr>
        <w:t>. Zastupitelé o</w:t>
      </w:r>
      <w:r>
        <w:rPr>
          <w:rFonts w:ascii="Arial" w:eastAsia="Calibri" w:hAnsi="Arial" w:cs="Arial"/>
          <w:sz w:val="22"/>
          <w:szCs w:val="22"/>
        </w:rPr>
        <w:t xml:space="preserve"> výrazném</w:t>
      </w:r>
      <w:r w:rsidR="00815BD3">
        <w:rPr>
          <w:rFonts w:ascii="Arial" w:eastAsia="Calibri" w:hAnsi="Arial" w:cs="Arial"/>
          <w:sz w:val="22"/>
          <w:szCs w:val="22"/>
        </w:rPr>
        <w:t xml:space="preserve"> </w:t>
      </w:r>
      <w:r>
        <w:rPr>
          <w:rFonts w:ascii="Arial" w:eastAsia="Calibri" w:hAnsi="Arial" w:cs="Arial"/>
          <w:sz w:val="22"/>
          <w:szCs w:val="22"/>
        </w:rPr>
        <w:t xml:space="preserve">deficitu diskutovali a byl podán návrh na </w:t>
      </w:r>
      <w:r w:rsidR="00CB6144">
        <w:rPr>
          <w:rFonts w:ascii="Arial" w:eastAsia="Calibri" w:hAnsi="Arial" w:cs="Arial"/>
          <w:sz w:val="22"/>
          <w:szCs w:val="22"/>
        </w:rPr>
        <w:t xml:space="preserve">dorovnání </w:t>
      </w:r>
      <w:r>
        <w:rPr>
          <w:rFonts w:ascii="Arial" w:eastAsia="Calibri" w:hAnsi="Arial" w:cs="Arial"/>
          <w:sz w:val="22"/>
          <w:szCs w:val="22"/>
        </w:rPr>
        <w:t>zvýšení</w:t>
      </w:r>
      <w:r w:rsidR="00CB6144">
        <w:rPr>
          <w:rFonts w:ascii="Arial" w:eastAsia="Calibri" w:hAnsi="Arial" w:cs="Arial"/>
          <w:sz w:val="22"/>
          <w:szCs w:val="22"/>
        </w:rPr>
        <w:t>m</w:t>
      </w:r>
      <w:r>
        <w:rPr>
          <w:rFonts w:ascii="Arial" w:eastAsia="Calibri" w:hAnsi="Arial" w:cs="Arial"/>
          <w:sz w:val="22"/>
          <w:szCs w:val="22"/>
        </w:rPr>
        <w:t xml:space="preserve"> poplatku za 1 poplatníka/rok na částku 800,- Kč.</w:t>
      </w:r>
    </w:p>
    <w:p w14:paraId="182C9F7D" w14:textId="5BD7400C" w:rsidR="00DA2E00" w:rsidRDefault="001B4F80" w:rsidP="00DA2E00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S</w:t>
      </w:r>
      <w:r w:rsidR="00DA2E00">
        <w:rPr>
          <w:rFonts w:ascii="Arial" w:eastAsia="Calibri" w:hAnsi="Arial" w:cs="Arial"/>
          <w:sz w:val="22"/>
          <w:szCs w:val="22"/>
        </w:rPr>
        <w:t xml:space="preserve">tarosta </w:t>
      </w:r>
      <w:r>
        <w:rPr>
          <w:rFonts w:ascii="Arial" w:eastAsia="Calibri" w:hAnsi="Arial" w:cs="Arial"/>
          <w:sz w:val="22"/>
          <w:szCs w:val="22"/>
        </w:rPr>
        <w:t>dal o navýšení poplatku</w:t>
      </w:r>
      <w:r w:rsidR="00DA2E00">
        <w:rPr>
          <w:rFonts w:ascii="Arial" w:eastAsia="Calibri" w:hAnsi="Arial" w:cs="Arial"/>
          <w:sz w:val="22"/>
          <w:szCs w:val="22"/>
        </w:rPr>
        <w:t xml:space="preserve"> hlasovat. </w:t>
      </w:r>
    </w:p>
    <w:p w14:paraId="02EF2F6B" w14:textId="77777777" w:rsidR="00DA2E00" w:rsidRDefault="00DA2E00" w:rsidP="00DA2E00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2CFAC768" w14:textId="64B22EDB" w:rsidR="00DA2E00" w:rsidRDefault="00DA2E00" w:rsidP="00DA2E0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1B4F80"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2BC0A8B7" w14:textId="2B7DC8A7" w:rsidR="00DA2E00" w:rsidRDefault="00DA2E00" w:rsidP="00DA2E00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</w:t>
      </w:r>
      <w:r w:rsidR="00815BD3">
        <w:rPr>
          <w:rFonts w:ascii="Arial" w:eastAsia="Calibri" w:hAnsi="Arial" w:cs="Arial"/>
          <w:b/>
          <w:i/>
          <w:sz w:val="22"/>
          <w:szCs w:val="22"/>
        </w:rPr>
        <w:t xml:space="preserve"> OZV MM č. </w:t>
      </w:r>
      <w:r w:rsidR="00963E83">
        <w:rPr>
          <w:rFonts w:ascii="Arial" w:eastAsia="Calibri" w:hAnsi="Arial" w:cs="Arial"/>
          <w:b/>
          <w:i/>
          <w:sz w:val="22"/>
          <w:szCs w:val="22"/>
        </w:rPr>
        <w:t>2/2021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963E83">
        <w:rPr>
          <w:rFonts w:ascii="Arial" w:eastAsia="Calibri" w:hAnsi="Arial" w:cs="Arial"/>
          <w:b/>
          <w:i/>
          <w:sz w:val="22"/>
          <w:szCs w:val="22"/>
        </w:rPr>
        <w:t>o místním</w:t>
      </w:r>
      <w:r w:rsidR="001B4F80">
        <w:rPr>
          <w:rFonts w:ascii="Arial" w:eastAsia="Calibri" w:hAnsi="Arial" w:cs="Arial"/>
          <w:b/>
          <w:i/>
          <w:sz w:val="22"/>
          <w:szCs w:val="22"/>
        </w:rPr>
        <w:t xml:space="preserve"> poplatku za obecní systém odpadového hospodářství na částku 800,- Kč za 1 poplatníka/rok.</w:t>
      </w:r>
    </w:p>
    <w:p w14:paraId="19154D59" w14:textId="77777777" w:rsidR="00DA2E00" w:rsidRPr="0032597A" w:rsidRDefault="00DA2E00" w:rsidP="00DA2E00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61451324" w14:textId="77777777" w:rsidR="00DA2E00" w:rsidRPr="00683CB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Pr="000F30D9">
        <w:rPr>
          <w:rFonts w:ascii="Arial" w:hAnsi="Arial" w:cs="Arial"/>
          <w:b/>
        </w:rPr>
        <w:t xml:space="preserve">Pro </w:t>
      </w:r>
      <w:r>
        <w:rPr>
          <w:rFonts w:ascii="Arial" w:hAnsi="Arial" w:cs="Arial"/>
          <w:b/>
        </w:rPr>
        <w:t xml:space="preserve"> 7</w:t>
      </w:r>
      <w:proofErr w:type="gramEnd"/>
      <w:r w:rsidRPr="000F30D9">
        <w:rPr>
          <w:rFonts w:ascii="Arial" w:hAnsi="Arial" w:cs="Arial"/>
          <w:b/>
        </w:rPr>
        <w:t xml:space="preserve">   Proti   </w:t>
      </w:r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 se  </w:t>
      </w:r>
      <w:r>
        <w:rPr>
          <w:rFonts w:ascii="Arial" w:hAnsi="Arial" w:cs="Arial"/>
          <w:b/>
        </w:rPr>
        <w:t>0</w:t>
      </w:r>
    </w:p>
    <w:p w14:paraId="31FC34AE" w14:textId="6559E105" w:rsidR="00DA2E00" w:rsidRPr="0085598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1B4F80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A517051" w14:textId="77777777" w:rsidR="0032597A" w:rsidRPr="00760DB9" w:rsidRDefault="0032597A" w:rsidP="00760DB9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  <w:u w:val="single"/>
        </w:rPr>
      </w:pPr>
    </w:p>
    <w:p w14:paraId="4C1F4761" w14:textId="45ED897D" w:rsidR="0000715A" w:rsidRPr="000F30D9" w:rsidRDefault="0000715A" w:rsidP="0000715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1B4F80">
        <w:rPr>
          <w:rFonts w:ascii="Arial" w:hAnsi="Arial" w:cs="Arial"/>
          <w:color w:val="FF0000"/>
          <w:u w:val="single"/>
        </w:rPr>
        <w:t>0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4852F1B1" w:rsidR="0000715A" w:rsidRDefault="00846E2D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</w:t>
      </w:r>
    </w:p>
    <w:p w14:paraId="621A4EF4" w14:textId="310EED84" w:rsidR="00786598" w:rsidRDefault="00786598" w:rsidP="00846E2D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ab/>
      </w:r>
    </w:p>
    <w:p w14:paraId="5CCF5FFF" w14:textId="19FCE0E4" w:rsidR="00846E2D" w:rsidRPr="00DB35E9" w:rsidRDefault="00846E2D" w:rsidP="00846E2D">
      <w:pPr>
        <w:pStyle w:val="Odstavecseseznamem"/>
        <w:numPr>
          <w:ilvl w:val="0"/>
          <w:numId w:val="5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b/>
          <w:iCs/>
          <w:sz w:val="22"/>
          <w:szCs w:val="22"/>
        </w:rPr>
      </w:pPr>
      <w:r w:rsidRPr="00044625">
        <w:rPr>
          <w:rFonts w:ascii="Arial" w:hAnsi="Arial" w:cs="Arial"/>
          <w:b/>
          <w:iCs/>
          <w:sz w:val="22"/>
          <w:szCs w:val="22"/>
          <w:highlight w:val="black"/>
        </w:rPr>
        <w:t>Dagmar Fišerová, bytem Medlov 50</w:t>
      </w:r>
      <w:r>
        <w:rPr>
          <w:rFonts w:ascii="Arial" w:hAnsi="Arial" w:cs="Arial"/>
          <w:b/>
          <w:iCs/>
          <w:sz w:val="22"/>
          <w:szCs w:val="22"/>
        </w:rPr>
        <w:t>, 664 66 Medlov</w:t>
      </w:r>
      <w:r w:rsidRPr="00DB35E9">
        <w:rPr>
          <w:rFonts w:ascii="Arial" w:hAnsi="Arial" w:cs="Arial"/>
          <w:b/>
          <w:iCs/>
          <w:sz w:val="22"/>
          <w:szCs w:val="22"/>
        </w:rPr>
        <w:t>, žádost o prodej zahrádky par.</w:t>
      </w:r>
      <w:r>
        <w:rPr>
          <w:rFonts w:ascii="Arial" w:hAnsi="Arial" w:cs="Arial"/>
          <w:b/>
          <w:iCs/>
          <w:sz w:val="22"/>
          <w:szCs w:val="22"/>
        </w:rPr>
        <w:t xml:space="preserve"> </w:t>
      </w:r>
      <w:r w:rsidRPr="00DB35E9">
        <w:rPr>
          <w:rFonts w:ascii="Arial" w:hAnsi="Arial" w:cs="Arial"/>
          <w:b/>
          <w:iCs/>
          <w:sz w:val="22"/>
          <w:szCs w:val="22"/>
        </w:rPr>
        <w:t>č. 64</w:t>
      </w:r>
      <w:r>
        <w:rPr>
          <w:rFonts w:ascii="Arial" w:hAnsi="Arial" w:cs="Arial"/>
          <w:b/>
          <w:iCs/>
          <w:sz w:val="22"/>
          <w:szCs w:val="22"/>
        </w:rPr>
        <w:t>35</w:t>
      </w:r>
      <w:r w:rsidRPr="00DB35E9">
        <w:rPr>
          <w:rFonts w:ascii="Arial" w:hAnsi="Arial" w:cs="Arial"/>
          <w:b/>
          <w:iCs/>
          <w:sz w:val="22"/>
          <w:szCs w:val="22"/>
        </w:rPr>
        <w:t xml:space="preserve"> o výměře </w:t>
      </w:r>
      <w:r>
        <w:rPr>
          <w:rFonts w:ascii="Arial" w:hAnsi="Arial" w:cs="Arial"/>
          <w:b/>
          <w:iCs/>
          <w:sz w:val="22"/>
          <w:szCs w:val="22"/>
        </w:rPr>
        <w:t>448</w:t>
      </w:r>
      <w:r w:rsidRPr="00DB35E9">
        <w:rPr>
          <w:rFonts w:ascii="Arial" w:hAnsi="Arial" w:cs="Arial"/>
          <w:b/>
          <w:iCs/>
          <w:sz w:val="22"/>
          <w:szCs w:val="22"/>
        </w:rPr>
        <w:t xml:space="preserve"> m² v k.</w:t>
      </w:r>
      <w:r>
        <w:rPr>
          <w:rFonts w:ascii="Arial" w:hAnsi="Arial" w:cs="Arial"/>
          <w:b/>
          <w:iCs/>
          <w:sz w:val="22"/>
          <w:szCs w:val="22"/>
        </w:rPr>
        <w:t xml:space="preserve"> </w:t>
      </w:r>
      <w:proofErr w:type="spellStart"/>
      <w:r w:rsidRPr="00DB35E9">
        <w:rPr>
          <w:rFonts w:ascii="Arial" w:hAnsi="Arial" w:cs="Arial"/>
          <w:b/>
          <w:iCs/>
          <w:sz w:val="22"/>
          <w:szCs w:val="22"/>
        </w:rPr>
        <w:t>ú.</w:t>
      </w:r>
      <w:proofErr w:type="spellEnd"/>
      <w:r w:rsidRPr="00DB35E9">
        <w:rPr>
          <w:rFonts w:ascii="Arial" w:hAnsi="Arial" w:cs="Arial"/>
          <w:b/>
          <w:iCs/>
          <w:sz w:val="22"/>
          <w:szCs w:val="22"/>
        </w:rPr>
        <w:t xml:space="preserve"> Medlov</w:t>
      </w:r>
      <w:r w:rsidR="008E6F34">
        <w:rPr>
          <w:rFonts w:ascii="Arial" w:hAnsi="Arial" w:cs="Arial"/>
          <w:b/>
          <w:iCs/>
          <w:sz w:val="22"/>
          <w:szCs w:val="22"/>
        </w:rPr>
        <w:t xml:space="preserve"> </w:t>
      </w:r>
    </w:p>
    <w:p w14:paraId="1AA2B319" w14:textId="77777777" w:rsidR="00846E2D" w:rsidRDefault="00846E2D" w:rsidP="00846E2D">
      <w:pPr>
        <w:pStyle w:val="Odstavecseseznamem"/>
        <w:suppressAutoHyphens w:val="0"/>
        <w:autoSpaceDN/>
        <w:ind w:left="1068"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6EBD8A6A" w14:textId="3903EC79" w:rsidR="00846E2D" w:rsidRDefault="008E6F34" w:rsidP="00846E2D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Záměr o prodeji byl vyvěšen na úřední desce. Starosta dal o návrhu na prodej zahrádky hlasovat.</w:t>
      </w:r>
    </w:p>
    <w:p w14:paraId="7873F785" w14:textId="77777777" w:rsidR="00846E2D" w:rsidRDefault="00846E2D" w:rsidP="00846E2D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13EBA2A1" w14:textId="77777777" w:rsidR="00846E2D" w:rsidRDefault="00846E2D" w:rsidP="00846E2D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IX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51CAB0F6" w14:textId="1497E5B1" w:rsidR="00846E2D" w:rsidRDefault="00846E2D" w:rsidP="00846E2D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schvaluje žádost </w:t>
      </w:r>
      <w:r w:rsidRPr="00044625">
        <w:rPr>
          <w:rFonts w:ascii="Arial" w:eastAsia="Calibri" w:hAnsi="Arial" w:cs="Arial"/>
          <w:b/>
          <w:i/>
          <w:sz w:val="22"/>
          <w:szCs w:val="22"/>
          <w:highlight w:val="black"/>
        </w:rPr>
        <w:t>Dagmar Fišerové, bytem Medlov 50</w:t>
      </w:r>
      <w:r w:rsidRPr="00683CBF">
        <w:rPr>
          <w:rFonts w:ascii="Arial" w:eastAsia="Calibri" w:hAnsi="Arial" w:cs="Arial"/>
          <w:b/>
          <w:i/>
          <w:sz w:val="22"/>
          <w:szCs w:val="22"/>
        </w:rPr>
        <w:t xml:space="preserve">, 664 66 Medlov, o prodej zahrádky par. č. 6435 o výměře 448 m² v k. </w:t>
      </w:r>
      <w:proofErr w:type="spellStart"/>
      <w:r w:rsidRPr="00683CBF">
        <w:rPr>
          <w:rFonts w:ascii="Arial" w:eastAsia="Calibri" w:hAnsi="Arial" w:cs="Arial"/>
          <w:b/>
          <w:i/>
          <w:sz w:val="22"/>
          <w:szCs w:val="22"/>
        </w:rPr>
        <w:t>ú.</w:t>
      </w:r>
      <w:proofErr w:type="spellEnd"/>
      <w:r w:rsidRPr="00683CBF">
        <w:rPr>
          <w:rFonts w:ascii="Arial" w:eastAsia="Calibri" w:hAnsi="Arial" w:cs="Arial"/>
          <w:b/>
          <w:i/>
          <w:sz w:val="22"/>
          <w:szCs w:val="22"/>
        </w:rPr>
        <w:t xml:space="preserve"> Medlov</w:t>
      </w:r>
      <w:r w:rsidR="008E6F34">
        <w:rPr>
          <w:rFonts w:ascii="Arial" w:eastAsia="Calibri" w:hAnsi="Arial" w:cs="Arial"/>
          <w:b/>
          <w:i/>
          <w:sz w:val="22"/>
          <w:szCs w:val="22"/>
        </w:rPr>
        <w:t xml:space="preserve"> za 80,- Kč/</w:t>
      </w:r>
      <w:r w:rsidR="008E6F34" w:rsidRPr="008E6F34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8E6F34">
        <w:rPr>
          <w:rFonts w:ascii="Arial" w:eastAsia="Calibri" w:hAnsi="Arial" w:cs="Arial"/>
          <w:b/>
          <w:i/>
          <w:sz w:val="22"/>
          <w:szCs w:val="22"/>
        </w:rPr>
        <w:t>m²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. Záměr </w:t>
      </w:r>
      <w:r w:rsidR="00E530D0">
        <w:rPr>
          <w:rFonts w:ascii="Arial" w:eastAsia="Calibri" w:hAnsi="Arial" w:cs="Arial"/>
          <w:b/>
          <w:i/>
          <w:sz w:val="22"/>
          <w:szCs w:val="22"/>
        </w:rPr>
        <w:t xml:space="preserve">o </w:t>
      </w:r>
      <w:r>
        <w:rPr>
          <w:rFonts w:ascii="Arial" w:eastAsia="Calibri" w:hAnsi="Arial" w:cs="Arial"/>
          <w:b/>
          <w:i/>
          <w:sz w:val="22"/>
          <w:szCs w:val="22"/>
        </w:rPr>
        <w:t>prodej</w:t>
      </w:r>
      <w:r w:rsidR="00E530D0">
        <w:rPr>
          <w:rFonts w:ascii="Arial" w:eastAsia="Calibri" w:hAnsi="Arial" w:cs="Arial"/>
          <w:b/>
          <w:i/>
          <w:sz w:val="22"/>
          <w:szCs w:val="22"/>
        </w:rPr>
        <w:t>i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b</w:t>
      </w:r>
      <w:r w:rsidR="008E6F34">
        <w:rPr>
          <w:rFonts w:ascii="Arial" w:eastAsia="Calibri" w:hAnsi="Arial" w:cs="Arial"/>
          <w:b/>
          <w:i/>
          <w:sz w:val="22"/>
          <w:szCs w:val="22"/>
        </w:rPr>
        <w:t>yl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vyvěšen.</w:t>
      </w:r>
    </w:p>
    <w:p w14:paraId="67F3A93A" w14:textId="77777777" w:rsidR="00846E2D" w:rsidRPr="0032597A" w:rsidRDefault="00846E2D" w:rsidP="00846E2D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9B00A70" w14:textId="27FC90D9" w:rsidR="00846E2D" w:rsidRPr="00683CBF" w:rsidRDefault="00846E2D" w:rsidP="00846E2D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Pr="000F30D9">
        <w:rPr>
          <w:rFonts w:ascii="Arial" w:hAnsi="Arial" w:cs="Arial"/>
          <w:b/>
        </w:rPr>
        <w:t xml:space="preserve">Pro </w:t>
      </w:r>
      <w:r>
        <w:rPr>
          <w:rFonts w:ascii="Arial" w:hAnsi="Arial" w:cs="Arial"/>
          <w:b/>
        </w:rPr>
        <w:t xml:space="preserve"> </w:t>
      </w:r>
      <w:r w:rsidR="008E6F34">
        <w:rPr>
          <w:rFonts w:ascii="Arial" w:hAnsi="Arial" w:cs="Arial"/>
          <w:b/>
        </w:rPr>
        <w:t>6</w:t>
      </w:r>
      <w:proofErr w:type="gramEnd"/>
      <w:r w:rsidRPr="000F30D9">
        <w:rPr>
          <w:rFonts w:ascii="Arial" w:hAnsi="Arial" w:cs="Arial"/>
          <w:b/>
        </w:rPr>
        <w:t xml:space="preserve">   Proti   </w:t>
      </w:r>
      <w:r w:rsidR="008E6F34">
        <w:rPr>
          <w:rFonts w:ascii="Arial" w:hAnsi="Arial" w:cs="Arial"/>
          <w:b/>
        </w:rPr>
        <w:t>1 (Jiří Marek)</w:t>
      </w:r>
      <w:r w:rsidRPr="000F30D9">
        <w:rPr>
          <w:rFonts w:ascii="Arial" w:hAnsi="Arial" w:cs="Arial"/>
          <w:b/>
        </w:rPr>
        <w:t xml:space="preserve">   Zdrželi se  </w:t>
      </w:r>
      <w:r>
        <w:rPr>
          <w:rFonts w:ascii="Arial" w:hAnsi="Arial" w:cs="Arial"/>
          <w:b/>
        </w:rPr>
        <w:t>0</w:t>
      </w:r>
    </w:p>
    <w:p w14:paraId="27C4E4AE" w14:textId="44F311A0" w:rsidR="008E6F34" w:rsidRPr="0085598F" w:rsidRDefault="008E6F34" w:rsidP="008E6F34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18D2189" w14:textId="77777777" w:rsidR="00846E2D" w:rsidRPr="00991A6B" w:rsidRDefault="00846E2D" w:rsidP="00846E2D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5E4C5D1C" w14:textId="154C5456" w:rsidR="00846E2D" w:rsidRPr="00DB35E9" w:rsidRDefault="00963E83" w:rsidP="00846E2D">
      <w:pPr>
        <w:pStyle w:val="Odstavecseseznamem"/>
        <w:numPr>
          <w:ilvl w:val="0"/>
          <w:numId w:val="5"/>
        </w:numPr>
        <w:suppressAutoHyphens w:val="0"/>
        <w:autoSpaceDN/>
        <w:contextualSpacing/>
        <w:textAlignment w:val="auto"/>
        <w:rPr>
          <w:rFonts w:ascii="Arial" w:hAnsi="Arial" w:cs="Arial"/>
          <w:b/>
          <w:iCs/>
          <w:sz w:val="22"/>
          <w:szCs w:val="22"/>
        </w:rPr>
      </w:pPr>
      <w:r w:rsidRPr="00044625">
        <w:rPr>
          <w:rFonts w:ascii="Arial" w:hAnsi="Arial" w:cs="Arial"/>
          <w:b/>
          <w:iCs/>
          <w:sz w:val="22"/>
          <w:szCs w:val="22"/>
          <w:highlight w:val="black"/>
        </w:rPr>
        <w:t xml:space="preserve">Květoslav </w:t>
      </w:r>
      <w:r w:rsidR="008E6F34" w:rsidRPr="00044625">
        <w:rPr>
          <w:rFonts w:ascii="Arial" w:hAnsi="Arial" w:cs="Arial"/>
          <w:b/>
          <w:iCs/>
          <w:sz w:val="22"/>
          <w:szCs w:val="22"/>
          <w:highlight w:val="black"/>
        </w:rPr>
        <w:t xml:space="preserve">Sojka, </w:t>
      </w:r>
      <w:r w:rsidR="00846E2D" w:rsidRPr="00044625">
        <w:rPr>
          <w:rFonts w:ascii="Arial" w:hAnsi="Arial" w:cs="Arial"/>
          <w:b/>
          <w:iCs/>
          <w:sz w:val="22"/>
          <w:szCs w:val="22"/>
          <w:highlight w:val="black"/>
        </w:rPr>
        <w:t xml:space="preserve">bytem </w:t>
      </w:r>
      <w:r w:rsidRPr="00044625">
        <w:rPr>
          <w:rFonts w:ascii="Arial" w:hAnsi="Arial" w:cs="Arial"/>
          <w:b/>
          <w:iCs/>
          <w:sz w:val="22"/>
          <w:szCs w:val="22"/>
          <w:highlight w:val="black"/>
        </w:rPr>
        <w:t>Kupařovice 22</w:t>
      </w:r>
      <w:r w:rsidR="00846E2D" w:rsidRPr="00DB35E9">
        <w:rPr>
          <w:rFonts w:ascii="Arial" w:hAnsi="Arial" w:cs="Arial"/>
          <w:b/>
          <w:iCs/>
          <w:sz w:val="22"/>
          <w:szCs w:val="22"/>
        </w:rPr>
        <w:t xml:space="preserve">, </w:t>
      </w:r>
      <w:r>
        <w:rPr>
          <w:rFonts w:ascii="Arial" w:hAnsi="Arial" w:cs="Arial"/>
          <w:b/>
          <w:iCs/>
          <w:sz w:val="22"/>
          <w:szCs w:val="22"/>
        </w:rPr>
        <w:t xml:space="preserve">664 64 </w:t>
      </w:r>
      <w:r w:rsidR="008E6F34" w:rsidRPr="008E6F34">
        <w:rPr>
          <w:rFonts w:ascii="Arial" w:hAnsi="Arial" w:cs="Arial"/>
          <w:b/>
          <w:iCs/>
          <w:sz w:val="22"/>
          <w:szCs w:val="22"/>
        </w:rPr>
        <w:t xml:space="preserve">žádost o pronájem </w:t>
      </w:r>
      <w:proofErr w:type="spellStart"/>
      <w:r w:rsidR="008E6F34" w:rsidRPr="008E6F34">
        <w:rPr>
          <w:rFonts w:ascii="Arial" w:hAnsi="Arial" w:cs="Arial"/>
          <w:b/>
          <w:iCs/>
          <w:sz w:val="22"/>
          <w:szCs w:val="22"/>
        </w:rPr>
        <w:t>parc</w:t>
      </w:r>
      <w:proofErr w:type="spellEnd"/>
      <w:r w:rsidR="008E6F34" w:rsidRPr="008E6F34">
        <w:rPr>
          <w:rFonts w:ascii="Arial" w:hAnsi="Arial" w:cs="Arial"/>
          <w:b/>
          <w:iCs/>
          <w:sz w:val="22"/>
          <w:szCs w:val="22"/>
        </w:rPr>
        <w:t>. č 6441 o výměře 512 m</w:t>
      </w:r>
      <m:oMath>
        <m:r>
          <m:rPr>
            <m:sty m:val="bi"/>
          </m:rPr>
          <w:rPr>
            <w:rFonts w:ascii="Cambria Math" w:hAnsi="Cambria Math" w:cs="Arial"/>
            <w:sz w:val="22"/>
            <w:szCs w:val="22"/>
          </w:rPr>
          <m:t>²</m:t>
        </m:r>
      </m:oMath>
      <w:r w:rsidR="008E6F34" w:rsidRPr="008E6F34">
        <w:rPr>
          <w:rFonts w:ascii="Arial" w:hAnsi="Arial" w:cs="Arial"/>
          <w:b/>
          <w:iCs/>
          <w:sz w:val="22"/>
          <w:szCs w:val="22"/>
        </w:rPr>
        <w:t xml:space="preserve"> v k.ú. Medlov.</w:t>
      </w:r>
      <w:r w:rsidR="00E530D0">
        <w:rPr>
          <w:rFonts w:ascii="Arial" w:hAnsi="Arial" w:cs="Arial"/>
          <w:b/>
          <w:iCs/>
          <w:sz w:val="22"/>
          <w:szCs w:val="22"/>
        </w:rPr>
        <w:t xml:space="preserve"> Záměr o pronájmu byl zveřejněn.</w:t>
      </w:r>
    </w:p>
    <w:p w14:paraId="329CDAEE" w14:textId="77777777" w:rsidR="00846E2D" w:rsidRPr="00991A6B" w:rsidRDefault="00846E2D" w:rsidP="00846E2D">
      <w:pPr>
        <w:pStyle w:val="Odstavecseseznamem"/>
        <w:suppressAutoHyphens w:val="0"/>
        <w:autoSpaceDN/>
        <w:ind w:left="108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4687BB8B" w14:textId="023303BB" w:rsidR="00846E2D" w:rsidRDefault="00846E2D" w:rsidP="00846E2D">
      <w:pPr>
        <w:suppressAutoHyphens w:val="0"/>
        <w:autoSpaceDN/>
        <w:ind w:firstLine="708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Zastupitelé o žádosti diskutovali</w:t>
      </w:r>
      <w:r w:rsidR="008E6F34">
        <w:rPr>
          <w:rFonts w:ascii="Arial" w:eastAsia="Calibri" w:hAnsi="Arial" w:cs="Arial"/>
          <w:sz w:val="22"/>
          <w:szCs w:val="22"/>
        </w:rPr>
        <w:t xml:space="preserve"> a starosta dal o pronájmu zahrádky hlasovat.</w:t>
      </w:r>
    </w:p>
    <w:p w14:paraId="6032B097" w14:textId="77777777" w:rsidR="00846E2D" w:rsidRPr="00371534" w:rsidRDefault="00846E2D" w:rsidP="00846E2D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  <w:u w:val="single"/>
        </w:rPr>
      </w:pPr>
    </w:p>
    <w:p w14:paraId="13AD7CAE" w14:textId="77777777" w:rsidR="00846E2D" w:rsidRDefault="00846E2D" w:rsidP="00846E2D">
      <w:pPr>
        <w:pStyle w:val="Standard"/>
        <w:spacing w:line="100" w:lineRule="atLeast"/>
        <w:ind w:left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VIX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0194E14D" w14:textId="609A1806" w:rsidR="00846E2D" w:rsidRDefault="00846E2D" w:rsidP="00846E2D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 žádost pan</w:t>
      </w:r>
      <w:r w:rsidR="00963E83">
        <w:rPr>
          <w:rFonts w:ascii="Arial" w:eastAsia="Calibri" w:hAnsi="Arial" w:cs="Arial"/>
          <w:b/>
          <w:i/>
          <w:sz w:val="22"/>
          <w:szCs w:val="22"/>
        </w:rPr>
        <w:t xml:space="preserve">a </w:t>
      </w:r>
      <w:r w:rsidR="00963E83" w:rsidRPr="00044625">
        <w:rPr>
          <w:rFonts w:ascii="Arial" w:eastAsia="Calibri" w:hAnsi="Arial" w:cs="Arial"/>
          <w:b/>
          <w:i/>
          <w:sz w:val="22"/>
          <w:szCs w:val="22"/>
          <w:highlight w:val="black"/>
        </w:rPr>
        <w:t>Květoslava Sojky</w:t>
      </w:r>
      <w:r w:rsidRPr="00044625">
        <w:rPr>
          <w:rFonts w:ascii="Arial" w:eastAsia="Calibri" w:hAnsi="Arial" w:cs="Arial"/>
          <w:b/>
          <w:i/>
          <w:sz w:val="22"/>
          <w:szCs w:val="22"/>
          <w:highlight w:val="black"/>
        </w:rPr>
        <w:t>, bytem</w:t>
      </w:r>
      <w:r w:rsidR="00963E83" w:rsidRPr="00044625">
        <w:rPr>
          <w:rFonts w:ascii="Arial" w:eastAsia="Calibri" w:hAnsi="Arial" w:cs="Arial"/>
          <w:b/>
          <w:i/>
          <w:sz w:val="22"/>
          <w:szCs w:val="22"/>
          <w:highlight w:val="black"/>
        </w:rPr>
        <w:t xml:space="preserve"> Kupařovice </w:t>
      </w:r>
      <w:r w:rsidR="00760DB9" w:rsidRPr="00044625">
        <w:rPr>
          <w:rFonts w:ascii="Arial" w:eastAsia="Calibri" w:hAnsi="Arial" w:cs="Arial"/>
          <w:b/>
          <w:i/>
          <w:sz w:val="22"/>
          <w:szCs w:val="22"/>
          <w:highlight w:val="black"/>
        </w:rPr>
        <w:t>22</w:t>
      </w:r>
      <w:r w:rsidRPr="000331EB">
        <w:rPr>
          <w:rFonts w:ascii="Arial" w:eastAsia="Calibri" w:hAnsi="Arial" w:cs="Arial"/>
          <w:b/>
          <w:i/>
          <w:sz w:val="22"/>
          <w:szCs w:val="22"/>
        </w:rPr>
        <w:t>, o pro</w:t>
      </w:r>
      <w:r w:rsidR="00963E83">
        <w:rPr>
          <w:rFonts w:ascii="Arial" w:eastAsia="Calibri" w:hAnsi="Arial" w:cs="Arial"/>
          <w:b/>
          <w:i/>
          <w:sz w:val="22"/>
          <w:szCs w:val="22"/>
        </w:rPr>
        <w:t>nájem</w:t>
      </w:r>
      <w:r w:rsidRPr="000331EB">
        <w:rPr>
          <w:rFonts w:ascii="Arial" w:eastAsia="Calibri" w:hAnsi="Arial" w:cs="Arial"/>
          <w:b/>
          <w:i/>
          <w:sz w:val="22"/>
          <w:szCs w:val="22"/>
        </w:rPr>
        <w:t xml:space="preserve"> zahrádky par. č. 64</w:t>
      </w:r>
      <w:r w:rsidR="008E6F34">
        <w:rPr>
          <w:rFonts w:ascii="Arial" w:eastAsia="Calibri" w:hAnsi="Arial" w:cs="Arial"/>
          <w:b/>
          <w:i/>
          <w:sz w:val="22"/>
          <w:szCs w:val="22"/>
        </w:rPr>
        <w:t>41</w:t>
      </w:r>
      <w:r w:rsidRPr="000331EB">
        <w:rPr>
          <w:rFonts w:ascii="Arial" w:eastAsia="Calibri" w:hAnsi="Arial" w:cs="Arial"/>
          <w:b/>
          <w:i/>
          <w:sz w:val="22"/>
          <w:szCs w:val="22"/>
        </w:rPr>
        <w:t xml:space="preserve"> o výměře </w:t>
      </w:r>
      <w:r w:rsidR="008E6F34">
        <w:rPr>
          <w:rFonts w:ascii="Arial" w:eastAsia="Calibri" w:hAnsi="Arial" w:cs="Arial"/>
          <w:b/>
          <w:i/>
          <w:sz w:val="22"/>
          <w:szCs w:val="22"/>
        </w:rPr>
        <w:t>512</w:t>
      </w:r>
      <w:r w:rsidRPr="000331EB">
        <w:rPr>
          <w:rFonts w:ascii="Arial" w:eastAsia="Calibri" w:hAnsi="Arial" w:cs="Arial"/>
          <w:b/>
          <w:i/>
          <w:sz w:val="22"/>
          <w:szCs w:val="22"/>
        </w:rPr>
        <w:t xml:space="preserve"> m² v k. </w:t>
      </w:r>
      <w:proofErr w:type="spellStart"/>
      <w:r w:rsidRPr="000331EB">
        <w:rPr>
          <w:rFonts w:ascii="Arial" w:eastAsia="Calibri" w:hAnsi="Arial" w:cs="Arial"/>
          <w:b/>
          <w:i/>
          <w:sz w:val="22"/>
          <w:szCs w:val="22"/>
        </w:rPr>
        <w:t>ú.</w:t>
      </w:r>
      <w:proofErr w:type="spellEnd"/>
      <w:r w:rsidRPr="000331EB">
        <w:rPr>
          <w:rFonts w:ascii="Arial" w:eastAsia="Calibri" w:hAnsi="Arial" w:cs="Arial"/>
          <w:b/>
          <w:i/>
          <w:sz w:val="22"/>
          <w:szCs w:val="22"/>
        </w:rPr>
        <w:t xml:space="preserve"> Medlov</w:t>
      </w:r>
      <w:r w:rsidR="00760DB9">
        <w:rPr>
          <w:rFonts w:ascii="Arial" w:eastAsia="Calibri" w:hAnsi="Arial" w:cs="Arial"/>
          <w:b/>
          <w:i/>
          <w:sz w:val="22"/>
          <w:szCs w:val="22"/>
        </w:rPr>
        <w:t xml:space="preserve"> za 1,2 kč/</w:t>
      </w:r>
      <w:proofErr w:type="gramStart"/>
      <w:r w:rsidR="00760DB9">
        <w:rPr>
          <w:rFonts w:ascii="Arial" w:eastAsia="Calibri" w:hAnsi="Arial" w:cs="Arial"/>
          <w:b/>
          <w:i/>
          <w:sz w:val="22"/>
          <w:szCs w:val="22"/>
        </w:rPr>
        <w:t>1m</w:t>
      </w:r>
      <w:proofErr w:type="gramEnd"/>
      <w:r w:rsidR="00760DB9">
        <w:rPr>
          <w:rFonts w:ascii="Arial" w:eastAsia="Calibri" w:hAnsi="Arial" w:cs="Arial"/>
          <w:b/>
          <w:i/>
          <w:sz w:val="22"/>
          <w:szCs w:val="22"/>
        </w:rPr>
        <w:t>²/rok</w:t>
      </w:r>
    </w:p>
    <w:p w14:paraId="47940264" w14:textId="77777777" w:rsidR="00846E2D" w:rsidRPr="0085598F" w:rsidRDefault="00846E2D" w:rsidP="00846E2D">
      <w:pPr>
        <w:pStyle w:val="Odstavecseseznamem"/>
        <w:suppressAutoHyphens w:val="0"/>
        <w:autoSpaceDN/>
        <w:ind w:left="106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42C91BF" w14:textId="3D9B8B4D" w:rsidR="00846E2D" w:rsidRPr="000F30D9" w:rsidRDefault="00846E2D" w:rsidP="00846E2D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8E6F34"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 w:rsidR="008E6F34">
        <w:rPr>
          <w:rFonts w:ascii="Arial" w:hAnsi="Arial" w:cs="Arial"/>
          <w:b/>
        </w:rPr>
        <w:t>1</w:t>
      </w:r>
      <w:proofErr w:type="gramEnd"/>
      <w:r w:rsidR="008E6F34">
        <w:rPr>
          <w:rFonts w:ascii="Arial" w:hAnsi="Arial" w:cs="Arial"/>
          <w:b/>
        </w:rPr>
        <w:t xml:space="preserve"> (Hana Novotná</w:t>
      </w:r>
      <w:r w:rsidR="00CB6144">
        <w:rPr>
          <w:rFonts w:ascii="Arial" w:hAnsi="Arial" w:cs="Arial"/>
          <w:b/>
        </w:rPr>
        <w:t>)</w:t>
      </w:r>
    </w:p>
    <w:p w14:paraId="0CDFFC0B" w14:textId="3DB7082A" w:rsidR="00846E2D" w:rsidRPr="0085598F" w:rsidRDefault="00846E2D" w:rsidP="00846E2D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B63526" w14:textId="2E21ABFA" w:rsidR="00846E2D" w:rsidRDefault="00846E2D" w:rsidP="00846E2D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09A138C3" w14:textId="3BCD6FEF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lastRenderedPageBreak/>
        <w:t>Bod č. 11:</w:t>
      </w:r>
    </w:p>
    <w:p w14:paraId="090B45F8" w14:textId="77777777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2D3BC74B" w14:textId="7E40CEDB" w:rsidR="008C0763" w:rsidRPr="008C0763" w:rsidRDefault="00CB6144" w:rsidP="008C0763">
      <w:pPr>
        <w:pStyle w:val="Odstavecseseznamem"/>
        <w:numPr>
          <w:ilvl w:val="0"/>
          <w:numId w:val="10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v</w:t>
      </w:r>
      <w:r w:rsidR="008C0763" w:rsidRPr="008C0763">
        <w:rPr>
          <w:rFonts w:ascii="Arial" w:hAnsi="Arial" w:cs="Arial"/>
          <w:iCs/>
          <w:sz w:val="22"/>
          <w:szCs w:val="22"/>
        </w:rPr>
        <w:t>ítání občánků</w:t>
      </w:r>
      <w:r w:rsidR="00760DB9">
        <w:rPr>
          <w:rFonts w:ascii="Arial" w:hAnsi="Arial" w:cs="Arial"/>
          <w:iCs/>
          <w:sz w:val="22"/>
          <w:szCs w:val="22"/>
        </w:rPr>
        <w:t xml:space="preserve"> 14.11.2021 od 14.00 </w:t>
      </w:r>
    </w:p>
    <w:p w14:paraId="5B5BD381" w14:textId="373D492A" w:rsidR="008C0763" w:rsidRPr="008C0763" w:rsidRDefault="008E6F34" w:rsidP="008C0763">
      <w:pPr>
        <w:pStyle w:val="Odstavecseseznamem"/>
        <w:numPr>
          <w:ilvl w:val="0"/>
          <w:numId w:val="10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8C0763">
        <w:rPr>
          <w:rFonts w:ascii="Arial" w:hAnsi="Arial" w:cs="Arial"/>
          <w:iCs/>
          <w:sz w:val="22"/>
          <w:szCs w:val="22"/>
        </w:rPr>
        <w:t>rozsvícení vánočního stromu</w:t>
      </w:r>
      <w:r w:rsidR="00760DB9">
        <w:rPr>
          <w:rFonts w:ascii="Arial" w:hAnsi="Arial" w:cs="Arial"/>
          <w:iCs/>
          <w:sz w:val="22"/>
          <w:szCs w:val="22"/>
        </w:rPr>
        <w:t xml:space="preserve"> 27.11.2021 od 14.00</w:t>
      </w:r>
    </w:p>
    <w:p w14:paraId="51601963" w14:textId="5CBF2819" w:rsidR="008C0763" w:rsidRPr="008C0763" w:rsidRDefault="008C0763" w:rsidP="008C0763">
      <w:pPr>
        <w:pStyle w:val="Odstavecseseznamem"/>
        <w:numPr>
          <w:ilvl w:val="0"/>
          <w:numId w:val="10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8C0763">
        <w:rPr>
          <w:rFonts w:ascii="Arial" w:hAnsi="Arial" w:cs="Arial"/>
          <w:iCs/>
          <w:sz w:val="22"/>
          <w:szCs w:val="22"/>
        </w:rPr>
        <w:t xml:space="preserve">sestavování </w:t>
      </w:r>
      <w:r w:rsidR="008E6F34" w:rsidRPr="008C0763">
        <w:rPr>
          <w:rFonts w:ascii="Arial" w:hAnsi="Arial" w:cs="Arial"/>
          <w:iCs/>
          <w:sz w:val="22"/>
          <w:szCs w:val="22"/>
        </w:rPr>
        <w:t>rozpoč</w:t>
      </w:r>
      <w:r w:rsidRPr="008C0763">
        <w:rPr>
          <w:rFonts w:ascii="Arial" w:hAnsi="Arial" w:cs="Arial"/>
          <w:iCs/>
          <w:sz w:val="22"/>
          <w:szCs w:val="22"/>
        </w:rPr>
        <w:t>tu 2022 v pondělí 15.11.2021</w:t>
      </w:r>
    </w:p>
    <w:p w14:paraId="1310DF7F" w14:textId="41F7F702" w:rsidR="008C0763" w:rsidRPr="008C0763" w:rsidRDefault="008E6F34" w:rsidP="008C0763">
      <w:pPr>
        <w:pStyle w:val="Odstavecseseznamem"/>
        <w:numPr>
          <w:ilvl w:val="0"/>
          <w:numId w:val="10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8C0763">
        <w:rPr>
          <w:rFonts w:ascii="Arial" w:hAnsi="Arial" w:cs="Arial"/>
          <w:iCs/>
          <w:sz w:val="22"/>
          <w:szCs w:val="22"/>
        </w:rPr>
        <w:t xml:space="preserve">kontrola </w:t>
      </w:r>
      <w:r w:rsidR="00760DB9">
        <w:rPr>
          <w:rFonts w:ascii="Arial" w:hAnsi="Arial" w:cs="Arial"/>
          <w:iCs/>
          <w:sz w:val="22"/>
          <w:szCs w:val="22"/>
        </w:rPr>
        <w:t>hasičského sboru</w:t>
      </w:r>
      <w:r w:rsidRPr="008C0763">
        <w:rPr>
          <w:rFonts w:ascii="Arial" w:hAnsi="Arial" w:cs="Arial"/>
          <w:iCs/>
          <w:sz w:val="22"/>
          <w:szCs w:val="22"/>
        </w:rPr>
        <w:t xml:space="preserve"> z</w:t>
      </w:r>
      <w:r w:rsidR="00760DB9">
        <w:rPr>
          <w:rFonts w:ascii="Arial" w:hAnsi="Arial" w:cs="Arial"/>
          <w:iCs/>
          <w:sz w:val="22"/>
          <w:szCs w:val="22"/>
        </w:rPr>
        <w:t> JMK.</w:t>
      </w:r>
    </w:p>
    <w:p w14:paraId="134D5AB0" w14:textId="21E94121" w:rsidR="008E6F34" w:rsidRPr="008C0763" w:rsidRDefault="00CB6144" w:rsidP="008C0763">
      <w:pPr>
        <w:pStyle w:val="Odstavecseseznamem"/>
        <w:numPr>
          <w:ilvl w:val="0"/>
          <w:numId w:val="10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v</w:t>
      </w:r>
      <w:r w:rsidR="008E6F34" w:rsidRPr="008C0763">
        <w:rPr>
          <w:rFonts w:ascii="Arial" w:hAnsi="Arial" w:cs="Arial"/>
          <w:iCs/>
          <w:sz w:val="22"/>
          <w:szCs w:val="22"/>
        </w:rPr>
        <w:t>ýsadba</w:t>
      </w:r>
      <w:r w:rsidR="008C0763" w:rsidRPr="008C0763">
        <w:rPr>
          <w:rFonts w:ascii="Arial" w:hAnsi="Arial" w:cs="Arial"/>
          <w:iCs/>
          <w:sz w:val="22"/>
          <w:szCs w:val="22"/>
        </w:rPr>
        <w:t xml:space="preserve"> stromů </w:t>
      </w:r>
      <w:r w:rsidR="008E6F34" w:rsidRPr="008C0763">
        <w:rPr>
          <w:rFonts w:ascii="Arial" w:hAnsi="Arial" w:cs="Arial"/>
          <w:iCs/>
          <w:sz w:val="22"/>
          <w:szCs w:val="22"/>
        </w:rPr>
        <w:t xml:space="preserve"> </w:t>
      </w:r>
    </w:p>
    <w:p w14:paraId="5BD7C1D8" w14:textId="3322959D" w:rsidR="005F14B8" w:rsidRPr="008C0763" w:rsidRDefault="00CB6144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u w:val="single"/>
        </w:rPr>
      </w:pPr>
      <w:r>
        <w:rPr>
          <w:rFonts w:ascii="Arial" w:eastAsia="Calibri" w:hAnsi="Arial" w:cs="Arial"/>
          <w:sz w:val="22"/>
          <w:szCs w:val="22"/>
        </w:rPr>
        <w:t>n</w:t>
      </w:r>
      <w:r w:rsidR="008C0763" w:rsidRPr="008C0763">
        <w:rPr>
          <w:rFonts w:ascii="Arial" w:eastAsia="Calibri" w:hAnsi="Arial" w:cs="Arial"/>
          <w:sz w:val="22"/>
          <w:szCs w:val="22"/>
        </w:rPr>
        <w:t xml:space="preserve">ávštěva zástupců rybářů – </w:t>
      </w:r>
      <w:r>
        <w:rPr>
          <w:rFonts w:ascii="Arial" w:eastAsia="Calibri" w:hAnsi="Arial" w:cs="Arial"/>
          <w:sz w:val="22"/>
          <w:szCs w:val="22"/>
        </w:rPr>
        <w:t>pánové představili</w:t>
      </w:r>
      <w:r w:rsidR="008C0763" w:rsidRPr="008C0763">
        <w:rPr>
          <w:rFonts w:ascii="Arial" w:eastAsia="Calibri" w:hAnsi="Arial" w:cs="Arial"/>
          <w:sz w:val="22"/>
          <w:szCs w:val="22"/>
        </w:rPr>
        <w:t xml:space="preserve"> </w:t>
      </w:r>
      <w:r>
        <w:rPr>
          <w:rFonts w:ascii="Arial" w:eastAsia="Calibri" w:hAnsi="Arial" w:cs="Arial"/>
          <w:sz w:val="22"/>
          <w:szCs w:val="22"/>
        </w:rPr>
        <w:t>vizi</w:t>
      </w:r>
      <w:r w:rsidR="008C0763" w:rsidRPr="008C0763">
        <w:rPr>
          <w:rFonts w:ascii="Arial" w:eastAsia="Calibri" w:hAnsi="Arial" w:cs="Arial"/>
          <w:sz w:val="22"/>
          <w:szCs w:val="22"/>
        </w:rPr>
        <w:t xml:space="preserve"> založení nového</w:t>
      </w:r>
      <w:r>
        <w:rPr>
          <w:rFonts w:ascii="Arial" w:eastAsia="Calibri" w:hAnsi="Arial" w:cs="Arial"/>
          <w:sz w:val="22"/>
          <w:szCs w:val="22"/>
        </w:rPr>
        <w:t xml:space="preserve"> rybářského</w:t>
      </w:r>
      <w:r w:rsidR="008C0763" w:rsidRPr="008C0763">
        <w:rPr>
          <w:rFonts w:ascii="Arial" w:eastAsia="Calibri" w:hAnsi="Arial" w:cs="Arial"/>
          <w:sz w:val="22"/>
          <w:szCs w:val="22"/>
        </w:rPr>
        <w:t xml:space="preserve"> s</w:t>
      </w:r>
      <w:r>
        <w:rPr>
          <w:rFonts w:ascii="Arial" w:eastAsia="Calibri" w:hAnsi="Arial" w:cs="Arial"/>
          <w:sz w:val="22"/>
          <w:szCs w:val="22"/>
        </w:rPr>
        <w:t>polku</w:t>
      </w:r>
      <w:r w:rsidR="008C0763" w:rsidRPr="008C0763">
        <w:rPr>
          <w:rFonts w:ascii="Arial" w:eastAsia="Calibri" w:hAnsi="Arial" w:cs="Arial"/>
          <w:sz w:val="22"/>
          <w:szCs w:val="22"/>
        </w:rPr>
        <w:t>,</w:t>
      </w:r>
      <w:r w:rsidR="00130C76">
        <w:rPr>
          <w:rFonts w:ascii="Arial" w:eastAsia="Calibri" w:hAnsi="Arial" w:cs="Arial"/>
          <w:sz w:val="22"/>
          <w:szCs w:val="22"/>
        </w:rPr>
        <w:t xml:space="preserve"> který bude aktivní a</w:t>
      </w:r>
      <w:r w:rsidR="008C0763" w:rsidRPr="008C0763">
        <w:rPr>
          <w:rFonts w:ascii="Arial" w:eastAsia="Calibri" w:hAnsi="Arial" w:cs="Arial"/>
          <w:sz w:val="22"/>
          <w:szCs w:val="22"/>
        </w:rPr>
        <w:t xml:space="preserve"> zájem o pomoc s čištěním spodní části jezera</w:t>
      </w:r>
      <w:r>
        <w:rPr>
          <w:rFonts w:ascii="Arial" w:eastAsia="Calibri" w:hAnsi="Arial" w:cs="Arial"/>
          <w:sz w:val="22"/>
          <w:szCs w:val="22"/>
        </w:rPr>
        <w:t>. ZM tuto aktivitu vítá. ZM se naopak rozhodně postavilo proti návrhu p. Cermana o odkoupení spodní části jezera do soukromého vlastnictví.</w:t>
      </w:r>
    </w:p>
    <w:p w14:paraId="26039963" w14:textId="77777777" w:rsidR="00E57632" w:rsidRDefault="00E57632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2F225B83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127969">
        <w:rPr>
          <w:rFonts w:ascii="Arial" w:hAnsi="Arial" w:cs="Arial"/>
          <w:iCs/>
        </w:rPr>
        <w:t> 1</w:t>
      </w:r>
      <w:r w:rsidR="00203127">
        <w:rPr>
          <w:rFonts w:ascii="Arial" w:hAnsi="Arial" w:cs="Arial"/>
          <w:iCs/>
        </w:rPr>
        <w:t>9</w:t>
      </w:r>
      <w:r w:rsidR="00127969">
        <w:rPr>
          <w:rFonts w:ascii="Arial" w:hAnsi="Arial" w:cs="Arial"/>
          <w:iCs/>
        </w:rPr>
        <w:t>:</w:t>
      </w:r>
      <w:r w:rsidR="00127969" w:rsidRPr="008C0763">
        <w:rPr>
          <w:rFonts w:ascii="Arial" w:hAnsi="Arial" w:cs="Arial"/>
          <w:iCs/>
          <w:sz w:val="20"/>
        </w:rPr>
        <w:t>45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 xml:space="preserve">ní zastupitelstva proběhne </w:t>
      </w:r>
      <w:r w:rsidR="00760DB9">
        <w:rPr>
          <w:rFonts w:ascii="Arial" w:hAnsi="Arial" w:cs="Arial"/>
          <w:iCs/>
        </w:rPr>
        <w:t>13</w:t>
      </w:r>
      <w:r w:rsidR="00C47C61">
        <w:rPr>
          <w:rFonts w:ascii="Arial" w:hAnsi="Arial" w:cs="Arial"/>
          <w:iCs/>
        </w:rPr>
        <w:t>.</w:t>
      </w:r>
      <w:r w:rsidR="008C0763">
        <w:rPr>
          <w:rFonts w:ascii="Arial" w:hAnsi="Arial" w:cs="Arial"/>
          <w:iCs/>
        </w:rPr>
        <w:t xml:space="preserve"> prosinc</w:t>
      </w:r>
      <w:r w:rsidR="00760DB9">
        <w:rPr>
          <w:rFonts w:ascii="Arial" w:hAnsi="Arial" w:cs="Arial"/>
          <w:iCs/>
        </w:rPr>
        <w:t>e</w:t>
      </w:r>
      <w:r w:rsidR="008C6F17">
        <w:rPr>
          <w:rFonts w:ascii="Arial" w:hAnsi="Arial" w:cs="Arial"/>
          <w:iCs/>
        </w:rPr>
        <w:t xml:space="preserve"> 2021</w:t>
      </w:r>
      <w:r w:rsidR="00B13115">
        <w:rPr>
          <w:rFonts w:ascii="Arial" w:hAnsi="Arial" w:cs="Arial"/>
          <w:iCs/>
        </w:rPr>
        <w:t>.</w:t>
      </w:r>
    </w:p>
    <w:p w14:paraId="74815D22" w14:textId="77777777" w:rsidR="007D66CC" w:rsidRPr="000F30D9" w:rsidRDefault="007D66CC" w:rsidP="00F67F58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365B9743" w14:textId="77777777" w:rsidR="00E57632" w:rsidRDefault="00E57632" w:rsidP="003D7D1A">
      <w:pPr>
        <w:pStyle w:val="Standard"/>
        <w:spacing w:after="85" w:line="0" w:lineRule="atLeast"/>
        <w:ind w:left="709"/>
        <w:jc w:val="both"/>
        <w:rPr>
          <w:rFonts w:ascii="Arial" w:hAnsi="Arial" w:cs="Arial"/>
          <w:color w:val="FF0000"/>
          <w:u w:val="single"/>
        </w:rPr>
      </w:pPr>
    </w:p>
    <w:p w14:paraId="4B22F618" w14:textId="77777777" w:rsidR="00E57632" w:rsidRDefault="00E57632" w:rsidP="003D7D1A">
      <w:pPr>
        <w:pStyle w:val="Standard"/>
        <w:spacing w:after="85" w:line="0" w:lineRule="atLeast"/>
        <w:ind w:left="709"/>
        <w:jc w:val="both"/>
        <w:rPr>
          <w:rFonts w:ascii="Arial" w:hAnsi="Arial" w:cs="Arial"/>
          <w:color w:val="FF0000"/>
          <w:u w:val="single"/>
        </w:rPr>
      </w:pPr>
    </w:p>
    <w:p w14:paraId="38275A7C" w14:textId="77777777" w:rsidR="00E57632" w:rsidRDefault="00E57632" w:rsidP="003D7D1A">
      <w:pPr>
        <w:pStyle w:val="Standard"/>
        <w:spacing w:after="85" w:line="0" w:lineRule="atLeast"/>
        <w:ind w:left="709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251DE584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06FAD053" w14:textId="393E5654" w:rsidR="00C47C61" w:rsidRDefault="00C47C61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stanov DSO</w:t>
      </w:r>
    </w:p>
    <w:p w14:paraId="1FB1E703" w14:textId="77777777" w:rsidR="00C47C61" w:rsidRDefault="00D2180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</w:t>
      </w:r>
      <w:r w:rsidR="00D37805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O</w:t>
      </w:r>
      <w:r w:rsidR="00D37805">
        <w:rPr>
          <w:rFonts w:ascii="Arial" w:hAnsi="Arial" w:cs="Arial"/>
          <w:sz w:val="22"/>
          <w:szCs w:val="22"/>
        </w:rPr>
        <w:t>. 8/2021</w:t>
      </w:r>
    </w:p>
    <w:p w14:paraId="54A8E4A3" w14:textId="77777777" w:rsidR="00C47C61" w:rsidRDefault="00C47C61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.O. 9/2021</w:t>
      </w:r>
    </w:p>
    <w:p w14:paraId="44C55473" w14:textId="3EC548E7" w:rsidR="00846E2D" w:rsidRDefault="00C47C61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lkulace nákladů odpady</w:t>
      </w:r>
      <w:r w:rsidR="00846E2D">
        <w:rPr>
          <w:rFonts w:ascii="Arial" w:hAnsi="Arial" w:cs="Arial"/>
          <w:sz w:val="22"/>
          <w:szCs w:val="22"/>
        </w:rPr>
        <w:t xml:space="preserve"> </w:t>
      </w:r>
    </w:p>
    <w:p w14:paraId="5A21405E" w14:textId="409C17FC" w:rsidR="00B57FB1" w:rsidRDefault="00D37805" w:rsidP="00C47C61">
      <w:pPr>
        <w:pStyle w:val="Odstavecseseznamem"/>
        <w:ind w:left="709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 xml:space="preserve">         </w:t>
      </w:r>
      <w:r w:rsidR="00846E2D">
        <w:rPr>
          <w:rFonts w:ascii="Arial" w:hAnsi="Arial" w:cs="Arial"/>
          <w:sz w:val="22"/>
          <w:szCs w:val="22"/>
        </w:rPr>
        <w:t xml:space="preserve"> </w:t>
      </w:r>
    </w:p>
    <w:p w14:paraId="2859B481" w14:textId="669199EE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846E2D">
        <w:rPr>
          <w:rFonts w:ascii="Arial" w:hAnsi="Arial" w:cs="Arial"/>
        </w:rPr>
        <w:t>10.11</w:t>
      </w:r>
      <w:r w:rsidR="000C681D">
        <w:rPr>
          <w:rFonts w:ascii="Arial" w:hAnsi="Arial" w:cs="Arial"/>
        </w:rPr>
        <w:t>. 2021</w:t>
      </w:r>
    </w:p>
    <w:p w14:paraId="15262584" w14:textId="3264A6D3" w:rsidR="003D7D1A" w:rsidRPr="000F30D9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760DB9">
        <w:rPr>
          <w:rFonts w:ascii="Arial" w:hAnsi="Arial" w:cs="Arial"/>
        </w:rPr>
        <w:t>Jiří Marek</w:t>
      </w: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33A6B" w14:textId="77777777" w:rsidR="00BA061A" w:rsidRDefault="00BA061A">
      <w:r>
        <w:separator/>
      </w:r>
    </w:p>
  </w:endnote>
  <w:endnote w:type="continuationSeparator" w:id="0">
    <w:p w14:paraId="039E2CAE" w14:textId="77777777" w:rsidR="00BA061A" w:rsidRDefault="00BA0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1478A1" w:rsidRDefault="001478A1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 w:rsidR="007E4805">
      <w:rPr>
        <w:noProof/>
      </w:rPr>
      <w:t>5</w:t>
    </w:r>
    <w:r>
      <w:rPr>
        <w:noProof/>
      </w:rPr>
      <w:fldChar w:fldCharType="end"/>
    </w:r>
  </w:p>
  <w:p w14:paraId="7637E5EF" w14:textId="77777777" w:rsidR="001478A1" w:rsidRDefault="001478A1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7F392" w14:textId="77777777" w:rsidR="00BA061A" w:rsidRDefault="00BA061A">
      <w:r>
        <w:separator/>
      </w:r>
    </w:p>
  </w:footnote>
  <w:footnote w:type="continuationSeparator" w:id="0">
    <w:p w14:paraId="7934724E" w14:textId="77777777" w:rsidR="00BA061A" w:rsidRDefault="00BA06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1478A1" w:rsidRDefault="001478A1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1478A1" w:rsidRDefault="001478A1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1478A1" w:rsidRDefault="001478A1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6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DQyNDU1NjI0MzFQ0lEKTi0uzszPAykwrgUAKKd87C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44625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7795"/>
    <w:rsid w:val="001118E6"/>
    <w:rsid w:val="0011348C"/>
    <w:rsid w:val="0012479A"/>
    <w:rsid w:val="00127969"/>
    <w:rsid w:val="00130C76"/>
    <w:rsid w:val="00130FF0"/>
    <w:rsid w:val="001312FE"/>
    <w:rsid w:val="00141654"/>
    <w:rsid w:val="001478A1"/>
    <w:rsid w:val="00152806"/>
    <w:rsid w:val="001532AC"/>
    <w:rsid w:val="00155ACD"/>
    <w:rsid w:val="00163C4D"/>
    <w:rsid w:val="00166006"/>
    <w:rsid w:val="001676C4"/>
    <w:rsid w:val="00176DDC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129E8"/>
    <w:rsid w:val="00216DA7"/>
    <w:rsid w:val="0022655C"/>
    <w:rsid w:val="00234958"/>
    <w:rsid w:val="002367D0"/>
    <w:rsid w:val="00247D92"/>
    <w:rsid w:val="00252317"/>
    <w:rsid w:val="00256083"/>
    <w:rsid w:val="002639CE"/>
    <w:rsid w:val="00270A08"/>
    <w:rsid w:val="002725B1"/>
    <w:rsid w:val="0027571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5B5D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73FF"/>
    <w:rsid w:val="004839F6"/>
    <w:rsid w:val="00483C4B"/>
    <w:rsid w:val="00484BEF"/>
    <w:rsid w:val="004A0DB3"/>
    <w:rsid w:val="004A1C81"/>
    <w:rsid w:val="004A4E75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14915"/>
    <w:rsid w:val="00515DFD"/>
    <w:rsid w:val="005176ED"/>
    <w:rsid w:val="005327A8"/>
    <w:rsid w:val="00532F40"/>
    <w:rsid w:val="005373B0"/>
    <w:rsid w:val="00540725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E0812"/>
    <w:rsid w:val="005E085B"/>
    <w:rsid w:val="005E4397"/>
    <w:rsid w:val="005F14B8"/>
    <w:rsid w:val="005F6FE2"/>
    <w:rsid w:val="00606F9D"/>
    <w:rsid w:val="006260E4"/>
    <w:rsid w:val="00627668"/>
    <w:rsid w:val="00627B7C"/>
    <w:rsid w:val="00645086"/>
    <w:rsid w:val="0065519C"/>
    <w:rsid w:val="00655A1E"/>
    <w:rsid w:val="00663CA1"/>
    <w:rsid w:val="00663E4E"/>
    <w:rsid w:val="00664C00"/>
    <w:rsid w:val="00673C15"/>
    <w:rsid w:val="00675482"/>
    <w:rsid w:val="006755A0"/>
    <w:rsid w:val="00683CBF"/>
    <w:rsid w:val="00685052"/>
    <w:rsid w:val="006A4F56"/>
    <w:rsid w:val="006B531B"/>
    <w:rsid w:val="006B63FE"/>
    <w:rsid w:val="006C1CF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26857"/>
    <w:rsid w:val="007347DD"/>
    <w:rsid w:val="007379A3"/>
    <w:rsid w:val="00744C91"/>
    <w:rsid w:val="007508B3"/>
    <w:rsid w:val="00756CCA"/>
    <w:rsid w:val="00760DB9"/>
    <w:rsid w:val="00763E44"/>
    <w:rsid w:val="00786598"/>
    <w:rsid w:val="00794B3F"/>
    <w:rsid w:val="007A2EF0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41E2F"/>
    <w:rsid w:val="00846E2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6E94"/>
    <w:rsid w:val="00891D34"/>
    <w:rsid w:val="00896C9B"/>
    <w:rsid w:val="00896F70"/>
    <w:rsid w:val="008B26C5"/>
    <w:rsid w:val="008B3FB2"/>
    <w:rsid w:val="008B456C"/>
    <w:rsid w:val="008C0763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81E74"/>
    <w:rsid w:val="00985846"/>
    <w:rsid w:val="00991A6B"/>
    <w:rsid w:val="00996FD8"/>
    <w:rsid w:val="009A773C"/>
    <w:rsid w:val="009B0457"/>
    <w:rsid w:val="009B2120"/>
    <w:rsid w:val="009B4E85"/>
    <w:rsid w:val="009B58DB"/>
    <w:rsid w:val="009B7833"/>
    <w:rsid w:val="009C449E"/>
    <w:rsid w:val="009D01AC"/>
    <w:rsid w:val="009D4E8C"/>
    <w:rsid w:val="009E1862"/>
    <w:rsid w:val="009E1E48"/>
    <w:rsid w:val="009E7F50"/>
    <w:rsid w:val="00A0081C"/>
    <w:rsid w:val="00A0631F"/>
    <w:rsid w:val="00A1101A"/>
    <w:rsid w:val="00A2517B"/>
    <w:rsid w:val="00A25C0A"/>
    <w:rsid w:val="00A26E00"/>
    <w:rsid w:val="00A3141F"/>
    <w:rsid w:val="00A32224"/>
    <w:rsid w:val="00A32D46"/>
    <w:rsid w:val="00A33703"/>
    <w:rsid w:val="00A51B44"/>
    <w:rsid w:val="00A6538D"/>
    <w:rsid w:val="00A672D1"/>
    <w:rsid w:val="00A70DFF"/>
    <w:rsid w:val="00A719E1"/>
    <w:rsid w:val="00A7384D"/>
    <w:rsid w:val="00A76C95"/>
    <w:rsid w:val="00A779FE"/>
    <w:rsid w:val="00A8170D"/>
    <w:rsid w:val="00A82A73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13115"/>
    <w:rsid w:val="00B14B40"/>
    <w:rsid w:val="00B152E0"/>
    <w:rsid w:val="00B1742D"/>
    <w:rsid w:val="00B34834"/>
    <w:rsid w:val="00B359DF"/>
    <w:rsid w:val="00B37F3A"/>
    <w:rsid w:val="00B43FB0"/>
    <w:rsid w:val="00B53C26"/>
    <w:rsid w:val="00B55327"/>
    <w:rsid w:val="00B55492"/>
    <w:rsid w:val="00B57FB1"/>
    <w:rsid w:val="00B615F3"/>
    <w:rsid w:val="00B6542C"/>
    <w:rsid w:val="00B675D5"/>
    <w:rsid w:val="00B8576C"/>
    <w:rsid w:val="00BA061A"/>
    <w:rsid w:val="00BA078A"/>
    <w:rsid w:val="00BA0E62"/>
    <w:rsid w:val="00BA4B50"/>
    <w:rsid w:val="00BA4CC9"/>
    <w:rsid w:val="00BA5531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11232"/>
    <w:rsid w:val="00C14CCB"/>
    <w:rsid w:val="00C15728"/>
    <w:rsid w:val="00C20387"/>
    <w:rsid w:val="00C23FD4"/>
    <w:rsid w:val="00C24503"/>
    <w:rsid w:val="00C303BD"/>
    <w:rsid w:val="00C425E8"/>
    <w:rsid w:val="00C4496E"/>
    <w:rsid w:val="00C47C61"/>
    <w:rsid w:val="00C50BA3"/>
    <w:rsid w:val="00C5320D"/>
    <w:rsid w:val="00C57263"/>
    <w:rsid w:val="00C57DF9"/>
    <w:rsid w:val="00C6798A"/>
    <w:rsid w:val="00C7039C"/>
    <w:rsid w:val="00C83AE8"/>
    <w:rsid w:val="00C83E6C"/>
    <w:rsid w:val="00C86C34"/>
    <w:rsid w:val="00C870F0"/>
    <w:rsid w:val="00C93E1F"/>
    <w:rsid w:val="00CA1CE5"/>
    <w:rsid w:val="00CB6144"/>
    <w:rsid w:val="00CC0300"/>
    <w:rsid w:val="00CC2BFB"/>
    <w:rsid w:val="00CD0B8F"/>
    <w:rsid w:val="00CE4725"/>
    <w:rsid w:val="00D01851"/>
    <w:rsid w:val="00D0276E"/>
    <w:rsid w:val="00D10B9E"/>
    <w:rsid w:val="00D21800"/>
    <w:rsid w:val="00D3303B"/>
    <w:rsid w:val="00D37805"/>
    <w:rsid w:val="00D41912"/>
    <w:rsid w:val="00D438EB"/>
    <w:rsid w:val="00D451B6"/>
    <w:rsid w:val="00D54D25"/>
    <w:rsid w:val="00D56567"/>
    <w:rsid w:val="00D56C4A"/>
    <w:rsid w:val="00D61B8A"/>
    <w:rsid w:val="00D72F0E"/>
    <w:rsid w:val="00D74DE3"/>
    <w:rsid w:val="00D87DF2"/>
    <w:rsid w:val="00DA03AB"/>
    <w:rsid w:val="00DA2E00"/>
    <w:rsid w:val="00DB35E9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31A58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C18E6"/>
    <w:rsid w:val="00EC27E2"/>
    <w:rsid w:val="00EC29A5"/>
    <w:rsid w:val="00EC4D55"/>
    <w:rsid w:val="00EC6C86"/>
    <w:rsid w:val="00ED5645"/>
    <w:rsid w:val="00EE6861"/>
    <w:rsid w:val="00EF47DD"/>
    <w:rsid w:val="00F01418"/>
    <w:rsid w:val="00F04711"/>
    <w:rsid w:val="00F05B80"/>
    <w:rsid w:val="00F0620C"/>
    <w:rsid w:val="00F06963"/>
    <w:rsid w:val="00F103ED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42132-6D0D-4CFC-82D9-A0257139D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086</Words>
  <Characters>6409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13</cp:revision>
  <cp:lastPrinted>2021-02-16T08:20:00Z</cp:lastPrinted>
  <dcterms:created xsi:type="dcterms:W3CDTF">2021-11-10T15:53:00Z</dcterms:created>
  <dcterms:modified xsi:type="dcterms:W3CDTF">2022-02-16T07:33:00Z</dcterms:modified>
</cp:coreProperties>
</file>